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A682B" w14:textId="376CECB1" w:rsidR="00592E76" w:rsidRDefault="00592E76" w:rsidP="00592E76">
      <w:pPr>
        <w:rPr>
          <w:rFonts w:ascii="TH SarabunPSK" w:hAnsi="TH SarabunPSK" w:cs="TH SarabunPSK"/>
          <w:sz w:val="30"/>
          <w:szCs w:val="30"/>
        </w:rPr>
      </w:pPr>
      <w:r w:rsidRPr="00592E76">
        <w:rPr>
          <w:rFonts w:ascii="TH SarabunPSK" w:hAnsi="TH SarabunPSK" w:cs="TH SarabunPSK"/>
          <w:sz w:val="30"/>
          <w:szCs w:val="30"/>
          <w:cs/>
        </w:rPr>
        <w:t xml:space="preserve">การรายงาน </w:t>
      </w:r>
      <w:r w:rsidRPr="00592E76">
        <w:rPr>
          <w:rFonts w:ascii="TH SarabunPSK" w:hAnsi="TH SarabunPSK" w:cs="TH SarabunPSK"/>
          <w:sz w:val="30"/>
          <w:szCs w:val="30"/>
        </w:rPr>
        <w:t xml:space="preserve">Case Report </w:t>
      </w:r>
      <w:r w:rsidRPr="00592E76">
        <w:rPr>
          <w:rFonts w:ascii="TH SarabunPSK" w:hAnsi="TH SarabunPSK" w:cs="TH SarabunPSK"/>
          <w:sz w:val="30"/>
          <w:szCs w:val="30"/>
          <w:cs/>
        </w:rPr>
        <w:t>เรื่อง................................................................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</w:t>
      </w:r>
    </w:p>
    <w:p w14:paraId="29BB08D2" w14:textId="361949EF" w:rsidR="00592E76" w:rsidRPr="00592E76" w:rsidRDefault="00592E76" w:rsidP="00592E76">
      <w:pPr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31D75E39" w14:textId="7691C80D" w:rsidR="000B4615" w:rsidRDefault="00FB594C" w:rsidP="00FB594C">
      <w:pPr>
        <w:ind w:left="360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592E76" w:rsidRPr="00592E76">
        <w:rPr>
          <w:rFonts w:ascii="TH SarabunPSK" w:hAnsi="TH SarabunPSK" w:cs="TH SarabunPSK"/>
          <w:sz w:val="30"/>
          <w:szCs w:val="30"/>
          <w:cs/>
        </w:rPr>
        <w:t>วันที่ให้ความยินยอม วันที่............ เดือน............................ พ.ศ. ...............</w:t>
      </w:r>
    </w:p>
    <w:p w14:paraId="06FA7943" w14:textId="193E46E0" w:rsidR="00D46AF5" w:rsidRDefault="00D46AF5" w:rsidP="002B2DAD">
      <w:pPr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>ข้าพเจ้า นาย/นาง/นางสาว.......................................................................................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</w:p>
    <w:p w14:paraId="1D9065F4" w14:textId="0FDD2C97" w:rsidR="002B2DAD" w:rsidRPr="002B2DAD" w:rsidRDefault="002B2DAD" w:rsidP="002B2DAD">
      <w:pPr>
        <w:rPr>
          <w:rFonts w:ascii="TH SarabunPSK" w:hAnsi="TH SarabunPSK" w:cs="TH SarabunPSK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>ข้าพเจ้า</w:t>
      </w:r>
      <w:r w:rsidRPr="00CE1F42">
        <w:rPr>
          <w:rFonts w:ascii="TH SarabunPSK" w:hAnsi="TH SarabunPSK" w:cs="TH SarabunPSK"/>
          <w:sz w:val="30"/>
          <w:szCs w:val="30"/>
          <w:cs/>
        </w:rPr>
        <w:t>รับทราบ</w:t>
      </w:r>
      <w:r w:rsidR="00B15209" w:rsidRPr="00CE1F42">
        <w:rPr>
          <w:rFonts w:ascii="TH SarabunPSK" w:hAnsi="TH SarabunPSK" w:cs="TH SarabunPSK" w:hint="cs"/>
          <w:sz w:val="30"/>
          <w:szCs w:val="30"/>
          <w:cs/>
        </w:rPr>
        <w:t>และเข้าใจ</w:t>
      </w:r>
      <w:r w:rsidR="00B777D4" w:rsidRPr="00CE1F42">
        <w:rPr>
          <w:rFonts w:ascii="TH SarabunPSK" w:hAnsi="TH SarabunPSK" w:cs="TH SarabunPSK" w:hint="cs"/>
          <w:sz w:val="30"/>
          <w:szCs w:val="30"/>
          <w:cs/>
        </w:rPr>
        <w:t>ข้อความ</w:t>
      </w:r>
      <w:r w:rsidRPr="00CE1F42">
        <w:rPr>
          <w:rFonts w:ascii="TH SarabunPSK" w:hAnsi="TH SarabunPSK" w:cs="TH SarabunPSK"/>
          <w:sz w:val="30"/>
          <w:szCs w:val="30"/>
          <w:cs/>
        </w:rPr>
        <w:t>ที่ผู้ข</w:t>
      </w:r>
      <w:r w:rsidRPr="002B2DAD">
        <w:rPr>
          <w:rFonts w:ascii="TH SarabunPSK" w:hAnsi="TH SarabunPSK" w:cs="TH SarabunPSK"/>
          <w:sz w:val="30"/>
          <w:szCs w:val="30"/>
          <w:cs/>
        </w:rPr>
        <w:t>อความยินยอมได้อธิบายดังต่อไปนี้</w:t>
      </w:r>
    </w:p>
    <w:p w14:paraId="47A4097F" w14:textId="10A9D7CF" w:rsidR="002B2DAD" w:rsidRPr="00B777D4" w:rsidRDefault="002B2DAD" w:rsidP="004C76C9">
      <w:pPr>
        <w:pStyle w:val="ListParagraph"/>
        <w:numPr>
          <w:ilvl w:val="0"/>
          <w:numId w:val="21"/>
        </w:numPr>
        <w:rPr>
          <w:rFonts w:ascii="TH SarabunPSK" w:hAnsi="TH SarabunPSK" w:cs="TH SarabunPSK"/>
          <w:strike/>
          <w:color w:val="FF0000"/>
          <w:sz w:val="30"/>
          <w:szCs w:val="30"/>
        </w:rPr>
      </w:pPr>
      <w:r w:rsidRPr="004C76C9">
        <w:rPr>
          <w:rFonts w:ascii="TH SarabunPSK" w:hAnsi="TH SarabunPSK" w:cs="TH SarabunPSK"/>
          <w:sz w:val="30"/>
          <w:szCs w:val="30"/>
          <w:cs/>
        </w:rPr>
        <w:t>ข้อมูลดังกล่าวจะได้รับการเผยแพร่ โดยไม่ปรากฎชื่อของข้าพเจ้าหรือสิ่งบ่งชี้ตัวข้าพเจ้า</w:t>
      </w:r>
      <w:r w:rsidR="00FD500A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FD500A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4C76C9">
        <w:rPr>
          <w:rFonts w:ascii="TH SarabunPSK" w:hAnsi="TH SarabunPSK" w:cs="TH SarabunPSK"/>
          <w:sz w:val="30"/>
          <w:szCs w:val="30"/>
          <w:cs/>
        </w:rPr>
        <w:t>โดยตรง อย่างไรก็ตาม ข้าพเจ้าเข้าใจว่าผู้จัดทำรายงานไม่สามารถรับรองให้มีลักษณะนิรนามได้อย่างสมบูรณ์ จึงมีความเป็นไปได้ว่า</w:t>
      </w:r>
      <w:r w:rsidRPr="00CE1F42">
        <w:rPr>
          <w:rFonts w:ascii="TH SarabunPSK" w:hAnsi="TH SarabunPSK" w:cs="TH SarabunPSK"/>
          <w:sz w:val="30"/>
          <w:szCs w:val="30"/>
          <w:cs/>
        </w:rPr>
        <w:t>อาจมี</w:t>
      </w:r>
      <w:r w:rsidR="00B777D4" w:rsidRPr="00CE1F42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CE1F42">
        <w:rPr>
          <w:rFonts w:ascii="TH SarabunPSK" w:hAnsi="TH SarabunPSK" w:cs="TH SarabunPSK"/>
          <w:sz w:val="30"/>
          <w:szCs w:val="30"/>
          <w:cs/>
        </w:rPr>
        <w:t>เดา</w:t>
      </w:r>
      <w:r w:rsidR="00B777D4" w:rsidRPr="00CE1F42">
        <w:rPr>
          <w:rFonts w:ascii="TH SarabunPSK" w:hAnsi="TH SarabunPSK" w:cs="TH SarabunPSK" w:hint="cs"/>
          <w:sz w:val="30"/>
          <w:szCs w:val="30"/>
          <w:cs/>
        </w:rPr>
        <w:t>ได้</w:t>
      </w:r>
      <w:r w:rsidRPr="00CE1F42">
        <w:rPr>
          <w:rFonts w:ascii="TH SarabunPSK" w:hAnsi="TH SarabunPSK" w:cs="TH SarabunPSK"/>
          <w:sz w:val="30"/>
          <w:szCs w:val="30"/>
          <w:cs/>
        </w:rPr>
        <w:t>ว่าเป็นข้</w:t>
      </w:r>
      <w:r w:rsidRPr="004C76C9">
        <w:rPr>
          <w:rFonts w:ascii="TH SarabunPSK" w:hAnsi="TH SarabunPSK" w:cs="TH SarabunPSK"/>
          <w:sz w:val="30"/>
          <w:szCs w:val="30"/>
          <w:cs/>
        </w:rPr>
        <w:t>าพเจ้า</w:t>
      </w:r>
      <w:r w:rsidR="00FD500A">
        <w:rPr>
          <w:rFonts w:ascii="TH SarabunPSK" w:hAnsi="TH SarabunPSK" w:cs="TH SarabunPSK"/>
          <w:sz w:val="30"/>
          <w:szCs w:val="30"/>
          <w:cs/>
        </w:rPr>
        <w:t xml:space="preserve"> </w:t>
      </w:r>
      <w:bookmarkStart w:id="0" w:name="_Hlk117541010"/>
      <w:r w:rsidR="00FD500A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bookmarkEnd w:id="0"/>
      <w:r w:rsidRPr="004C76C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B777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B777D4">
        <w:rPr>
          <w:rFonts w:ascii="TH SarabunPSK" w:hAnsi="TH SarabunPSK" w:cs="TH SarabunPSK"/>
          <w:strike/>
          <w:color w:val="FF0000"/>
          <w:sz w:val="30"/>
          <w:szCs w:val="30"/>
          <w:cs/>
        </w:rPr>
        <w:t xml:space="preserve"> </w:t>
      </w:r>
    </w:p>
    <w:p w14:paraId="7B0D2E64" w14:textId="4733570C" w:rsidR="002B2DAD" w:rsidRPr="0068795B" w:rsidRDefault="002B2DAD" w:rsidP="004C76C9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0"/>
          <w:szCs w:val="30"/>
        </w:rPr>
      </w:pPr>
      <w:r w:rsidRPr="004C76C9">
        <w:rPr>
          <w:rFonts w:ascii="TH SarabunPSK" w:hAnsi="TH SarabunPSK" w:cs="TH SarabunPSK"/>
          <w:sz w:val="30"/>
          <w:szCs w:val="30"/>
          <w:cs/>
        </w:rPr>
        <w:t>ข้อมูลอาจแสดงหรือมีรายละเอียดเกี่ยวกับภาวะทางการแพทย์หรืออาการบาดเจ็บของข้าพเจ้า</w:t>
      </w:r>
      <w:r w:rsidR="00FD500A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Pr="004C76C9">
        <w:rPr>
          <w:rFonts w:ascii="TH SarabunPSK" w:hAnsi="TH SarabunPSK" w:cs="TH SarabunPSK"/>
          <w:sz w:val="30"/>
          <w:szCs w:val="30"/>
          <w:cs/>
        </w:rPr>
        <w:t xml:space="preserve"> และการพยากรณ์โรค การรักษา หรือการผ่าตัดที่ข้าพเจ้า</w:t>
      </w:r>
      <w:r w:rsidR="00FD500A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FD500A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FD500A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4C76C9">
        <w:rPr>
          <w:rFonts w:ascii="TH SarabunPSK" w:hAnsi="TH SarabunPSK" w:cs="TH SarabunPSK"/>
          <w:sz w:val="30"/>
          <w:szCs w:val="30"/>
          <w:cs/>
        </w:rPr>
        <w:t xml:space="preserve">ได้รับ เคยได้รับ หรืออาจได้รับในอนาคต </w:t>
      </w:r>
      <w:r w:rsidR="00BA1763" w:rsidRPr="0068795B">
        <w:rPr>
          <w:rFonts w:ascii="TH SarabunPSK" w:hAnsi="TH SarabunPSK" w:cs="TH SarabunPSK" w:hint="cs"/>
          <w:sz w:val="30"/>
          <w:szCs w:val="30"/>
          <w:cs/>
        </w:rPr>
        <w:t>ทั้งนี้ข้อมูลทางสุขภาพที่ใช้ในการรายงานกรณีศึกษาจะมีเท่าที่จำเป็นเท่านั้น</w:t>
      </w:r>
    </w:p>
    <w:p w14:paraId="44AFAC6A" w14:textId="098E1F04" w:rsidR="002B2DAD" w:rsidRPr="004C76C9" w:rsidRDefault="00B23B62" w:rsidP="005E3B80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0"/>
          <w:szCs w:val="30"/>
        </w:rPr>
      </w:pPr>
      <w:r w:rsidRPr="00B23B62">
        <w:rPr>
          <w:rFonts w:ascii="TH SarabunPSK" w:hAnsi="TH SarabunPSK" w:cs="TH SarabunPSK"/>
          <w:sz w:val="30"/>
          <w:szCs w:val="30"/>
          <w:cs/>
        </w:rPr>
        <w:t>การรายงานกรณีศึกษานี้ อาจมีการนำข้อมูลไปเผยแพร่ทางด้านวิชาการ ผ่านทางรายงานวิชาการ วารสารด้านการแพทย์ การนำเสนอในการประชุมต่าง</w:t>
      </w:r>
      <w:r w:rsidR="007613C0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B23B62">
        <w:rPr>
          <w:rFonts w:ascii="TH SarabunPSK" w:hAnsi="TH SarabunPSK" w:cs="TH SarabunPSK"/>
          <w:sz w:val="30"/>
          <w:szCs w:val="30"/>
          <w:cs/>
        </w:rPr>
        <w:t xml:space="preserve">ๆ เว็บไซต์ สื่อวิชาการอื่นๆ ฯลฯ </w:t>
      </w:r>
      <w:r w:rsidR="007613C0">
        <w:rPr>
          <w:rFonts w:ascii="TH SarabunPSK" w:hAnsi="TH SarabunPSK" w:cs="TH SarabunPSK" w:hint="cs"/>
          <w:sz w:val="30"/>
          <w:szCs w:val="30"/>
          <w:cs/>
        </w:rPr>
        <w:t xml:space="preserve">โดยอาจตีพิมพ์เป็นรูปเล่ม หรือ </w:t>
      </w:r>
      <w:r w:rsidR="007613C0" w:rsidRPr="004C76C9">
        <w:rPr>
          <w:rFonts w:ascii="TH SarabunPSK" w:hAnsi="TH SarabunPSK" w:cs="TH SarabunPSK"/>
          <w:sz w:val="30"/>
          <w:szCs w:val="30"/>
          <w:cs/>
        </w:rPr>
        <w:t>ในรูปแบบดิจิทัล และรูปแบบอื่น ๆ</w:t>
      </w:r>
    </w:p>
    <w:p w14:paraId="2276326E" w14:textId="79410790" w:rsidR="002B2DAD" w:rsidRPr="004C76C9" w:rsidRDefault="002B2DAD" w:rsidP="004C76C9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0"/>
          <w:szCs w:val="30"/>
        </w:rPr>
      </w:pPr>
      <w:r w:rsidRPr="004C76C9">
        <w:rPr>
          <w:rFonts w:ascii="TH SarabunPSK" w:hAnsi="TH SarabunPSK" w:cs="TH SarabunPSK"/>
          <w:sz w:val="30"/>
          <w:szCs w:val="30"/>
          <w:cs/>
        </w:rPr>
        <w:t xml:space="preserve">ข้าพเจ้าจะไม่ได้รับประโยชน์ทางการเงินใด ๆ จากการตีพิมพ์บทความดังกล่าว </w:t>
      </w:r>
    </w:p>
    <w:p w14:paraId="6BECD263" w14:textId="72B9D135" w:rsidR="002B2DAD" w:rsidRPr="004C76C9" w:rsidRDefault="002B2DAD" w:rsidP="004C76C9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0"/>
          <w:szCs w:val="30"/>
        </w:rPr>
      </w:pPr>
      <w:r w:rsidRPr="0068795B">
        <w:rPr>
          <w:rFonts w:ascii="TH SarabunPSK" w:hAnsi="TH SarabunPSK" w:cs="TH SarabunPSK"/>
          <w:sz w:val="30"/>
          <w:szCs w:val="30"/>
          <w:cs/>
        </w:rPr>
        <w:t>ข้าพเจ้า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A1EF6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68795B">
        <w:rPr>
          <w:rFonts w:ascii="TH SarabunPSK" w:hAnsi="TH SarabunPSK" w:cs="TH SarabunPSK"/>
          <w:sz w:val="30"/>
          <w:szCs w:val="30"/>
          <w:cs/>
        </w:rPr>
        <w:t>สามารถ</w:t>
      </w:r>
      <w:r w:rsidR="00BA1763" w:rsidRPr="0068795B">
        <w:rPr>
          <w:rFonts w:ascii="TH SarabunPSK" w:hAnsi="TH SarabunPSK" w:cs="TH SarabunPSK" w:hint="cs"/>
          <w:sz w:val="30"/>
          <w:szCs w:val="30"/>
          <w:cs/>
        </w:rPr>
        <w:t>ปฏิเสธการให้ความยินยอม โดยไม่มีผลกระทบต่อการรักษา</w:t>
      </w:r>
      <w:r w:rsidR="0058736E" w:rsidRPr="0068795B">
        <w:rPr>
          <w:rFonts w:ascii="TH SarabunPSK" w:hAnsi="TH SarabunPSK" w:cs="TH SarabunPSK" w:hint="cs"/>
          <w:sz w:val="30"/>
          <w:szCs w:val="30"/>
          <w:cs/>
        </w:rPr>
        <w:t>ข้าพเจ้า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A1EF6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58736E" w:rsidRPr="0068795B">
        <w:rPr>
          <w:rFonts w:ascii="TH SarabunPSK" w:hAnsi="TH SarabunPSK" w:cs="TH SarabunPSK" w:hint="cs"/>
          <w:sz w:val="30"/>
          <w:szCs w:val="30"/>
          <w:cs/>
        </w:rPr>
        <w:t xml:space="preserve">ตามมาตรฐานของโรงพยาบาล </w:t>
      </w:r>
      <w:r w:rsidR="0058736E">
        <w:rPr>
          <w:rFonts w:ascii="TH SarabunPSK" w:hAnsi="TH SarabunPSK" w:cs="TH SarabunPSK" w:hint="cs"/>
          <w:sz w:val="30"/>
          <w:szCs w:val="30"/>
          <w:cs/>
        </w:rPr>
        <w:t>โดยข้าพเจ้า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A1EF6" w:rsidRPr="00A342D9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58736E">
        <w:rPr>
          <w:rFonts w:ascii="TH SarabunPSK" w:hAnsi="TH SarabunPSK" w:cs="TH SarabunPSK" w:hint="cs"/>
          <w:sz w:val="30"/>
          <w:szCs w:val="30"/>
          <w:cs/>
        </w:rPr>
        <w:t>สามารถ</w:t>
      </w:r>
      <w:r w:rsidRPr="004C76C9">
        <w:rPr>
          <w:rFonts w:ascii="TH SarabunPSK" w:hAnsi="TH SarabunPSK" w:cs="TH SarabunPSK"/>
          <w:sz w:val="30"/>
          <w:szCs w:val="30"/>
          <w:cs/>
        </w:rPr>
        <w:t>เพิกถอนความยินยอมเมื่อใดก็ได้ก่อนการตีพิมพ์เผยแพร่ แต่เมื่อบทความดังกล่าวได้รับการตีพิมพ์เผยแพร่หรืออยู่ในกระบวนการตีพิมพ์แล้ว ข้าพเจ้า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A1EF6" w:rsidRPr="00A342D9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9A1EF6">
        <w:rPr>
          <w:rFonts w:ascii="TH SarabunPSK" w:hAnsi="TH SarabunPSK" w:cs="TH SarabunPSK" w:hint="cs"/>
          <w:sz w:val="30"/>
          <w:szCs w:val="30"/>
          <w:cs/>
        </w:rPr>
        <w:t xml:space="preserve"> จะ</w:t>
      </w:r>
      <w:r w:rsidRPr="004C76C9">
        <w:rPr>
          <w:rFonts w:ascii="TH SarabunPSK" w:hAnsi="TH SarabunPSK" w:cs="TH SarabunPSK"/>
          <w:sz w:val="30"/>
          <w:szCs w:val="30"/>
          <w:cs/>
        </w:rPr>
        <w:t xml:space="preserve">ไม่สามารถเพิกถอนความยินยอมได้ </w:t>
      </w:r>
    </w:p>
    <w:p w14:paraId="77501D51" w14:textId="12C9E787" w:rsidR="002B2DAD" w:rsidRPr="004C76C9" w:rsidRDefault="002B2DAD" w:rsidP="004C76C9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0"/>
          <w:szCs w:val="30"/>
        </w:rPr>
      </w:pPr>
      <w:r w:rsidRPr="004C76C9">
        <w:rPr>
          <w:rFonts w:ascii="TH SarabunPSK" w:hAnsi="TH SarabunPSK" w:cs="TH SarabunPSK"/>
          <w:sz w:val="30"/>
          <w:szCs w:val="30"/>
          <w:cs/>
        </w:rPr>
        <w:t>เอกสารแสดงความยินยอมฉบับนี้จะได้รับการเก็บรักษาไว้อย่างปลอดภัยและเป็นความลับโดยผู้รายงาน โดยเป็นไปตามกฎหมายและจะไม่เก็บไว้เกินกว่าระยะเวลาที่จำเป็น</w:t>
      </w:r>
    </w:p>
    <w:p w14:paraId="2421B5BD" w14:textId="5AE3AEBD" w:rsidR="002B2DAD" w:rsidRPr="004C76C9" w:rsidRDefault="002B2DAD" w:rsidP="004C76C9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0"/>
          <w:szCs w:val="30"/>
        </w:rPr>
      </w:pPr>
      <w:r w:rsidRPr="004C76C9">
        <w:rPr>
          <w:rFonts w:ascii="TH SarabunPSK" w:hAnsi="TH SarabunPSK" w:cs="TH SarabunPSK"/>
          <w:sz w:val="30"/>
          <w:szCs w:val="30"/>
          <w:cs/>
        </w:rPr>
        <w:t xml:space="preserve">ผู้ขอความยินยอมอาจส่งสำเนาเอกสารข้อมูลและขอความยินยอมให้สำนักพิมพ์หากได้รับการร้องขอ แต่สำนักพิมพ์จะเป็นผู้รับผิดชอบการรักษาความลับตามระเบียบและกฎหมาย </w:t>
      </w:r>
    </w:p>
    <w:p w14:paraId="001702A6" w14:textId="48065576" w:rsidR="00B96916" w:rsidRPr="00B96916" w:rsidRDefault="00496598" w:rsidP="00E74015">
      <w:pPr>
        <w:ind w:left="720"/>
        <w:rPr>
          <w:rFonts w:ascii="TH SarabunPSK" w:hAnsi="TH SarabunPSK" w:cs="TH SarabunPSK"/>
          <w:sz w:val="30"/>
          <w:szCs w:val="30"/>
        </w:rPr>
      </w:pPr>
      <w:r w:rsidRPr="00B96916">
        <w:rPr>
          <w:rFonts w:ascii="TH SarabunPSK" w:hAnsi="TH SarabunPSK" w:cs="TH SarabunPSK"/>
          <w:sz w:val="30"/>
          <w:szCs w:val="30"/>
          <w:cs/>
        </w:rPr>
        <w:t>ข้าพเจ้า</w:t>
      </w:r>
      <w:r>
        <w:rPr>
          <w:rFonts w:ascii="TH SarabunPSK" w:hAnsi="TH SarabunPSK" w:cs="TH SarabunPSK" w:hint="cs"/>
          <w:sz w:val="30"/>
          <w:szCs w:val="30"/>
          <w:cs/>
        </w:rPr>
        <w:t>ได้</w:t>
      </w:r>
      <w:r w:rsidR="00B777D4">
        <w:rPr>
          <w:rFonts w:ascii="TH SarabunPSK" w:hAnsi="TH SarabunPSK" w:cs="TH SarabunPSK" w:hint="cs"/>
          <w:sz w:val="30"/>
          <w:szCs w:val="30"/>
          <w:cs/>
        </w:rPr>
        <w:t>มี</w:t>
      </w:r>
      <w:r w:rsidR="00B777D4" w:rsidRPr="00CE1F42">
        <w:rPr>
          <w:rFonts w:ascii="TH SarabunPSK" w:hAnsi="TH SarabunPSK" w:cs="TH SarabunPSK" w:hint="cs"/>
          <w:sz w:val="30"/>
          <w:szCs w:val="30"/>
          <w:cs/>
        </w:rPr>
        <w:t>โอกาส</w:t>
      </w:r>
      <w:r w:rsidRPr="00CE1F42">
        <w:rPr>
          <w:rFonts w:ascii="TH SarabunPSK" w:hAnsi="TH SarabunPSK" w:cs="TH SarabunPSK" w:hint="cs"/>
          <w:sz w:val="30"/>
          <w:szCs w:val="30"/>
          <w:cs/>
        </w:rPr>
        <w:t>ซั</w:t>
      </w:r>
      <w:r>
        <w:rPr>
          <w:rFonts w:ascii="TH SarabunPSK" w:hAnsi="TH SarabunPSK" w:cs="TH SarabunPSK" w:hint="cs"/>
          <w:sz w:val="30"/>
          <w:szCs w:val="30"/>
          <w:cs/>
        </w:rPr>
        <w:t>กถาม</w:t>
      </w:r>
      <w:r w:rsidR="00B96916" w:rsidRPr="00B96916">
        <w:rPr>
          <w:rFonts w:ascii="TH SarabunPSK" w:hAnsi="TH SarabunPSK" w:cs="TH SarabunPSK"/>
          <w:sz w:val="30"/>
          <w:szCs w:val="30"/>
          <w:cs/>
        </w:rPr>
        <w:t xml:space="preserve">คำถามต่างๆ ที่สงสัย 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B96916">
        <w:rPr>
          <w:rFonts w:ascii="TH SarabunPSK" w:hAnsi="TH SarabunPSK" w:cs="TH SarabunPSK"/>
          <w:sz w:val="30"/>
          <w:szCs w:val="30"/>
          <w:cs/>
        </w:rPr>
        <w:t>ผู้รายงาน</w:t>
      </w:r>
      <w:r>
        <w:rPr>
          <w:rFonts w:ascii="TH SarabunPSK" w:hAnsi="TH SarabunPSK" w:cs="TH SarabunPSK" w:hint="cs"/>
          <w:sz w:val="30"/>
          <w:szCs w:val="30"/>
          <w:cs/>
        </w:rPr>
        <w:t>ได้ตอบค</w:t>
      </w:r>
      <w:r w:rsidR="00B72F00">
        <w:rPr>
          <w:rFonts w:ascii="TH SarabunPSK" w:hAnsi="TH SarabunPSK" w:cs="TH SarabunPSK" w:hint="cs"/>
          <w:sz w:val="30"/>
          <w:szCs w:val="30"/>
          <w:cs/>
        </w:rPr>
        <w:t>ำถาม</w:t>
      </w:r>
      <w:r w:rsidR="00B96916" w:rsidRPr="00B96916">
        <w:rPr>
          <w:rFonts w:ascii="TH SarabunPSK" w:hAnsi="TH SarabunPSK" w:cs="TH SarabunPSK"/>
          <w:sz w:val="30"/>
          <w:szCs w:val="30"/>
          <w:cs/>
        </w:rPr>
        <w:t>ด้วยความเต็มใจ ไม่ปิดบัง ซ่อนเร้น จนข้าพเจ้าพอใจ</w:t>
      </w:r>
    </w:p>
    <w:p w14:paraId="15CC5EC0" w14:textId="3C0BCA5B" w:rsidR="00B96916" w:rsidRDefault="00B96916" w:rsidP="00B96916">
      <w:pPr>
        <w:rPr>
          <w:rFonts w:ascii="TH SarabunPSK" w:hAnsi="TH SarabunPSK" w:cs="TH SarabunPSK"/>
          <w:sz w:val="30"/>
          <w:szCs w:val="30"/>
        </w:rPr>
      </w:pPr>
      <w:r w:rsidRPr="00B96916">
        <w:rPr>
          <w:rFonts w:ascii="TH SarabunPSK" w:hAnsi="TH SarabunPSK" w:cs="TH SarabunPSK"/>
          <w:sz w:val="30"/>
          <w:szCs w:val="30"/>
        </w:rPr>
        <w:lastRenderedPageBreak/>
        <w:tab/>
      </w:r>
      <w:r w:rsidRPr="00B96916">
        <w:rPr>
          <w:rFonts w:ascii="TH SarabunPSK" w:hAnsi="TH SarabunPSK" w:cs="TH SarabunPSK"/>
          <w:sz w:val="30"/>
          <w:szCs w:val="30"/>
          <w:cs/>
        </w:rPr>
        <w:t>ผู้วิจัยรับรองว่าจะเก็บข้อมูลเกี่ยวกับตัวข้าพเจ้า</w:t>
      </w:r>
      <w:r w:rsidR="00E7401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74015" w:rsidRPr="00A342D9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E7401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B96916">
        <w:rPr>
          <w:rFonts w:ascii="TH SarabunPSK" w:hAnsi="TH SarabunPSK" w:cs="TH SarabunPSK"/>
          <w:sz w:val="30"/>
          <w:szCs w:val="30"/>
          <w:cs/>
        </w:rPr>
        <w:t>เป็นความลับ และจะเปิดเผยได้เฉพาะข้อมูลที่เป็นประโยชน์ทางวิชาการ กรณีมีการนำเสนอรูปภาพได้มีการปิดบังใบหน้า/ข้อมูลที่ชี้เฉพาะซึ่งระบุถึงตัวบุคคลได้ และรายงานในเชิงวิชาการภาพรวมเท่านั้น</w:t>
      </w:r>
      <w:r w:rsidR="00BA1763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572D74DF" w14:textId="4122FB55" w:rsidR="00B96916" w:rsidRDefault="002C18DB" w:rsidP="00B96916">
      <w:pPr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B96916" w:rsidRPr="00B96916">
        <w:rPr>
          <w:rFonts w:ascii="TH SarabunPSK" w:hAnsi="TH SarabunPSK" w:cs="TH SarabunPSK"/>
          <w:sz w:val="30"/>
          <w:szCs w:val="30"/>
          <w:cs/>
        </w:rPr>
        <w:t>ข้าพเจ้าได้อ่านข้อความข้างต้นและมีความเข้าใจดีทุกประการ และได้ลงนามในเอกสารแสดงความยินยอมนี้ด้วยความเต็มใจ</w:t>
      </w:r>
    </w:p>
    <w:p w14:paraId="5E42A0E0" w14:textId="05E96ACE" w:rsidR="002B2DAD" w:rsidRPr="0058736E" w:rsidRDefault="002B2DAD" w:rsidP="002B2DAD">
      <w:pPr>
        <w:rPr>
          <w:rFonts w:ascii="TH SarabunPSK" w:hAnsi="TH SarabunPSK" w:cs="TH SarabunPSK"/>
          <w:b/>
          <w:bCs/>
          <w:sz w:val="30"/>
          <w:szCs w:val="30"/>
        </w:rPr>
      </w:pPr>
      <w:r w:rsidRPr="0058736E">
        <w:rPr>
          <w:rFonts w:ascii="TH SarabunPSK" w:hAnsi="TH SarabunPSK" w:cs="TH SarabunPSK"/>
          <w:b/>
          <w:bCs/>
          <w:sz w:val="30"/>
          <w:szCs w:val="30"/>
          <w:cs/>
        </w:rPr>
        <w:t>กรุณาทำเครื่องหมายเลือกช่องต่าง ๆ เพื่อยืนยันในเรื่องดังต่อไปนี้:</w:t>
      </w:r>
    </w:p>
    <w:p w14:paraId="3D2289F1" w14:textId="5A38359A" w:rsidR="002B2DAD" w:rsidRPr="00000C5A" w:rsidRDefault="002B2DAD" w:rsidP="00000C5A">
      <w:pPr>
        <w:pStyle w:val="ListParagraph"/>
        <w:numPr>
          <w:ilvl w:val="0"/>
          <w:numId w:val="22"/>
        </w:numPr>
        <w:rPr>
          <w:rFonts w:ascii="TH SarabunPSK" w:hAnsi="TH SarabunPSK" w:cs="TH SarabunPSK"/>
          <w:sz w:val="30"/>
          <w:szCs w:val="30"/>
        </w:rPr>
      </w:pPr>
      <w:r w:rsidRPr="00000C5A">
        <w:rPr>
          <w:rFonts w:ascii="TH SarabunPSK" w:hAnsi="TH SarabunPSK" w:cs="TH SarabunPSK"/>
          <w:sz w:val="30"/>
          <w:szCs w:val="30"/>
          <w:cs/>
        </w:rPr>
        <w:t xml:space="preserve">เกี่ยวกับการใช้ข้อมูลในการเขียนบทความ </w:t>
      </w:r>
    </w:p>
    <w:p w14:paraId="7112B0D9" w14:textId="731DFDC4" w:rsidR="002B2DAD" w:rsidRPr="002B2DAD" w:rsidRDefault="002B2DAD" w:rsidP="002B2DAD">
      <w:pPr>
        <w:rPr>
          <w:rFonts w:ascii="TH SarabunPSK" w:hAnsi="TH SarabunPSK" w:cs="TH SarabunPSK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>[  ] ข้าพเจ้ายินยอมให้ผู้ขอความยินยอมเข้าถึงข้อมูลของข้าพเจ้า</w:t>
      </w:r>
      <w:r w:rsidR="00E74015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E7401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B2DAD">
        <w:rPr>
          <w:rFonts w:ascii="TH SarabunPSK" w:hAnsi="TH SarabunPSK" w:cs="TH SarabunPSK"/>
          <w:sz w:val="30"/>
          <w:szCs w:val="30"/>
          <w:cs/>
        </w:rPr>
        <w:t xml:space="preserve">จากเวชระเบียนและเอกสารบันทึกทางการแพทย์เพื่อจัดทำบทความตีพิมพ์เผยแพร่ </w:t>
      </w:r>
    </w:p>
    <w:p w14:paraId="202DC020" w14:textId="59F3EAF7" w:rsidR="00B96916" w:rsidRPr="00000C5A" w:rsidRDefault="00B72F00" w:rsidP="00000C5A">
      <w:pPr>
        <w:pStyle w:val="ListParagraph"/>
        <w:numPr>
          <w:ilvl w:val="0"/>
          <w:numId w:val="22"/>
        </w:numPr>
        <w:rPr>
          <w:rFonts w:ascii="TH SarabunPSK" w:hAnsi="TH SarabunPSK" w:cs="TH SarabunPSK"/>
          <w:sz w:val="30"/>
          <w:szCs w:val="30"/>
        </w:rPr>
      </w:pPr>
      <w:r w:rsidRPr="00000C5A">
        <w:rPr>
          <w:rFonts w:ascii="TH SarabunPSK" w:hAnsi="TH SarabunPSK" w:cs="TH SarabunPSK" w:hint="cs"/>
          <w:sz w:val="30"/>
          <w:szCs w:val="30"/>
          <w:cs/>
        </w:rPr>
        <w:t>เกี่ยวกับ</w:t>
      </w:r>
      <w:r w:rsidR="009D5675" w:rsidRPr="00000C5A">
        <w:rPr>
          <w:rFonts w:ascii="TH SarabunPSK" w:hAnsi="TH SarabunPSK" w:cs="TH SarabunPSK" w:hint="cs"/>
          <w:sz w:val="30"/>
          <w:szCs w:val="30"/>
          <w:cs/>
        </w:rPr>
        <w:t>ภาพถ่าย</w:t>
      </w:r>
    </w:p>
    <w:p w14:paraId="4578C719" w14:textId="09FB9178" w:rsidR="009D5675" w:rsidRPr="00A342D9" w:rsidRDefault="002F3A19" w:rsidP="002B2DAD">
      <w:pPr>
        <w:rPr>
          <w:rFonts w:ascii="TH SarabunPSK" w:hAnsi="TH SarabunPSK" w:cs="TH SarabunPSK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>[  ]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60639" w:rsidRPr="00360639">
        <w:rPr>
          <w:rFonts w:ascii="TH SarabunPSK" w:hAnsi="TH SarabunPSK" w:cs="TH SarabunPSK"/>
          <w:sz w:val="30"/>
          <w:szCs w:val="30"/>
          <w:cs/>
        </w:rPr>
        <w:t>ข้าพเจ้ายินยอมให้ทำการถ่ายภาพและเผยแพร่ภาพถ่ายในบทความทางวิชาการที่จัดทำโดยผู้ขอความยินยอม ซึ่งภาพถ่ายดังกล่าวต้องถ่ายภาพเท่าที่จำเป็นเพื่อการจัดทำบทความและหากจำเป็นต้องถ่ายภาพใบหน้าก็ต้องมีการปิดบังใบหน้าและไม่สามารถระบุตัวตนของข้าพเจ้า</w:t>
      </w:r>
      <w:r w:rsidR="00E7401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74015">
        <w:rPr>
          <w:rFonts w:ascii="TH SarabunPSK" w:hAnsi="TH SarabunPSK" w:cs="TH SarabunPSK"/>
          <w:sz w:val="30"/>
          <w:szCs w:val="30"/>
          <w:cs/>
        </w:rPr>
        <w:t>/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="00E74015" w:rsidRPr="00A342D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60639" w:rsidRPr="00A342D9">
        <w:rPr>
          <w:rFonts w:ascii="TH SarabunPSK" w:hAnsi="TH SarabunPSK" w:cs="TH SarabunPSK"/>
          <w:sz w:val="30"/>
          <w:szCs w:val="30"/>
          <w:cs/>
        </w:rPr>
        <w:t>ได้</w:t>
      </w:r>
    </w:p>
    <w:p w14:paraId="1EE0983B" w14:textId="223EE2B0" w:rsidR="002B2DAD" w:rsidRPr="00000C5A" w:rsidRDefault="002B2DAD" w:rsidP="00000C5A">
      <w:pPr>
        <w:pStyle w:val="ListParagraph"/>
        <w:numPr>
          <w:ilvl w:val="0"/>
          <w:numId w:val="22"/>
        </w:numPr>
        <w:ind w:left="450"/>
        <w:rPr>
          <w:rFonts w:ascii="TH SarabunPSK" w:hAnsi="TH SarabunPSK" w:cs="TH SarabunPSK"/>
          <w:sz w:val="30"/>
          <w:szCs w:val="30"/>
        </w:rPr>
      </w:pPr>
      <w:r w:rsidRPr="00000C5A">
        <w:rPr>
          <w:rFonts w:ascii="TH SarabunPSK" w:hAnsi="TH SarabunPSK" w:cs="TH SarabunPSK"/>
          <w:sz w:val="30"/>
          <w:szCs w:val="30"/>
          <w:cs/>
        </w:rPr>
        <w:t>เกี่ยวกับบทความภาษาไทย</w:t>
      </w:r>
    </w:p>
    <w:p w14:paraId="293CCA67" w14:textId="77777777" w:rsidR="002B2DAD" w:rsidRPr="002B2DAD" w:rsidRDefault="002B2DAD" w:rsidP="002B2DAD">
      <w:pPr>
        <w:rPr>
          <w:rFonts w:ascii="TH SarabunPSK" w:hAnsi="TH SarabunPSK" w:cs="TH SarabunPSK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 xml:space="preserve">ข้าพเจ้า [  ] ต้องการ [  ] ไม่ต้องการ อ่านบทความที่ผู้ขอความยินยอมเตรียมส่งตีพิมพ์ </w:t>
      </w:r>
    </w:p>
    <w:p w14:paraId="1EC7F7E2" w14:textId="438B7416" w:rsidR="002B2DAD" w:rsidRPr="00000C5A" w:rsidRDefault="002B2DAD" w:rsidP="00000C5A">
      <w:pPr>
        <w:pStyle w:val="ListParagraph"/>
        <w:numPr>
          <w:ilvl w:val="0"/>
          <w:numId w:val="22"/>
        </w:numPr>
        <w:ind w:left="450"/>
        <w:rPr>
          <w:rFonts w:ascii="TH SarabunPSK" w:hAnsi="TH SarabunPSK" w:cs="TH SarabunPSK"/>
          <w:sz w:val="30"/>
          <w:szCs w:val="30"/>
        </w:rPr>
      </w:pPr>
      <w:r w:rsidRPr="00000C5A">
        <w:rPr>
          <w:rFonts w:ascii="TH SarabunPSK" w:hAnsi="TH SarabunPSK" w:cs="TH SarabunPSK"/>
          <w:sz w:val="30"/>
          <w:szCs w:val="30"/>
          <w:cs/>
        </w:rPr>
        <w:t>เกี่ยวกับการติดต่อข้าพเจ้า</w:t>
      </w:r>
    </w:p>
    <w:p w14:paraId="5B0B9336" w14:textId="2C89C2CF" w:rsidR="002B2DAD" w:rsidRDefault="002B2DAD" w:rsidP="00504147">
      <w:pPr>
        <w:rPr>
          <w:rFonts w:ascii="TH SarabunPSK" w:hAnsi="TH SarabunPSK" w:cs="TH SarabunPSK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>ข้าพเจ้า [  ] ยินยอม [  ] ไม่ยินยอม ให้ผู้ขอความยินยอมบันทึกข้อมูลที่อยู่และเบอร์โทรศัพท์ของข้าพเจ้า และอนุญาตให้ติดต่อข้าพเจ้าได้ หากจำเป็น</w:t>
      </w:r>
    </w:p>
    <w:p w14:paraId="7A64B4DF" w14:textId="77777777" w:rsidR="00E74015" w:rsidRDefault="00E74015" w:rsidP="00504147">
      <w:pPr>
        <w:rPr>
          <w:rFonts w:ascii="TH SarabunPSK" w:hAnsi="TH SarabunPSK" w:cs="TH SarabunPSK"/>
          <w:sz w:val="30"/>
          <w:szCs w:val="30"/>
        </w:rPr>
      </w:pPr>
    </w:p>
    <w:p w14:paraId="59D2F37F" w14:textId="2BAA5537" w:rsidR="00504147" w:rsidRPr="00D258BB" w:rsidRDefault="00504147" w:rsidP="00A0774D">
      <w:pPr>
        <w:spacing w:after="0"/>
        <w:ind w:firstLine="72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 xml:space="preserve">ข้าพเจ้าได้อ่านข้อความข้างต้นและมีความเข้าใจดีทุกประการแล้ว ยินดีเข้าร่วมในการวิจัยด้วยความเต็มใจ จึงได้ลงนามในเอกสารแสดงความยินยอมนี้ </w:t>
      </w:r>
    </w:p>
    <w:p w14:paraId="0CD4314C" w14:textId="77777777" w:rsidR="00504147" w:rsidRPr="00D258BB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</w:p>
    <w:p w14:paraId="4373E223" w14:textId="72E1C61F" w:rsidR="00504147" w:rsidRPr="00A342D9" w:rsidRDefault="00504147" w:rsidP="00504147">
      <w:pPr>
        <w:spacing w:after="0"/>
        <w:rPr>
          <w:rFonts w:ascii="TH SarabunPSK" w:hAnsi="TH SarabunPSK" w:cs="TH SarabunPSK"/>
          <w:sz w:val="30"/>
          <w:szCs w:val="30"/>
          <w:cs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......................................................................................ลงนาม</w:t>
      </w:r>
      <w:r w:rsidR="00CD1030" w:rsidRPr="00B3554F">
        <w:rPr>
          <w:rFonts w:ascii="TH SarabunPSK" w:hAnsi="TH SarabunPSK" w:cs="TH SarabunPSK"/>
          <w:sz w:val="30"/>
          <w:szCs w:val="30"/>
          <w:cs/>
        </w:rPr>
        <w:t>ผู้แทนโดยชอบ</w:t>
      </w:r>
      <w:r w:rsidR="00F40682">
        <w:rPr>
          <w:rFonts w:ascii="TH SarabunPSK" w:hAnsi="TH SarabunPSK" w:cs="TH SarabunPSK" w:hint="cs"/>
          <w:sz w:val="30"/>
          <w:szCs w:val="30"/>
          <w:cs/>
        </w:rPr>
        <w:t>ธรรม</w:t>
      </w:r>
      <w:r w:rsidR="00CD1030" w:rsidRPr="00B3554F">
        <w:rPr>
          <w:rFonts w:ascii="TH SarabunPSK" w:hAnsi="TH SarabunPSK" w:cs="TH SarabunPSK"/>
          <w:sz w:val="30"/>
          <w:szCs w:val="30"/>
          <w:cs/>
        </w:rPr>
        <w:t>/ผู้ปกครอง</w:t>
      </w:r>
      <w:r w:rsidR="00CD1030">
        <w:rPr>
          <w:rFonts w:ascii="TH SarabunPSK" w:hAnsi="TH SarabunPSK" w:cs="TH SarabunPSK" w:hint="cs"/>
          <w:sz w:val="30"/>
          <w:szCs w:val="30"/>
          <w:cs/>
        </w:rPr>
        <w:t>ดูแล</w:t>
      </w:r>
    </w:p>
    <w:p w14:paraId="4FB73507" w14:textId="4093EA35" w:rsidR="00504147" w:rsidRPr="00A342D9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A342D9">
        <w:rPr>
          <w:rFonts w:ascii="TH SarabunPSK" w:hAnsi="TH SarabunPSK" w:cs="TH SarabunPSK"/>
          <w:sz w:val="30"/>
          <w:szCs w:val="30"/>
          <w:cs/>
        </w:rPr>
        <w:tab/>
      </w:r>
      <w:r w:rsidRPr="00A342D9">
        <w:rPr>
          <w:rFonts w:ascii="TH SarabunPSK" w:hAnsi="TH SarabunPSK" w:cs="TH SarabunPSK"/>
          <w:sz w:val="30"/>
          <w:szCs w:val="30"/>
          <w:cs/>
        </w:rPr>
        <w:tab/>
        <w:t>(....................................................................................) ชื่อผู้ยินยอมตัวบรรจง</w:t>
      </w:r>
    </w:p>
    <w:p w14:paraId="058CDB2F" w14:textId="773E8878" w:rsidR="00A0774D" w:rsidRPr="00A342D9" w:rsidRDefault="00A0774D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A342D9">
        <w:rPr>
          <w:rFonts w:ascii="TH SarabunPSK" w:hAnsi="TH SarabunPSK" w:cs="TH SarabunPSK" w:hint="cs"/>
          <w:sz w:val="30"/>
          <w:szCs w:val="30"/>
          <w:cs/>
        </w:rPr>
        <w:t>ในกรณีที่</w:t>
      </w:r>
      <w:r w:rsidR="00CD1030" w:rsidRPr="00B3554F">
        <w:rPr>
          <w:rFonts w:ascii="TH SarabunPSK" w:hAnsi="TH SarabunPSK" w:cs="TH SarabunPSK"/>
          <w:sz w:val="30"/>
          <w:szCs w:val="30"/>
          <w:cs/>
        </w:rPr>
        <w:t>ผู้แทนโดยชอบ</w:t>
      </w:r>
      <w:r w:rsidR="00F40682">
        <w:rPr>
          <w:rFonts w:ascii="TH SarabunPSK" w:hAnsi="TH SarabunPSK" w:cs="TH SarabunPSK" w:hint="cs"/>
          <w:sz w:val="30"/>
          <w:szCs w:val="30"/>
          <w:cs/>
        </w:rPr>
        <w:t>ธรรม</w:t>
      </w:r>
      <w:r w:rsidR="00CD1030" w:rsidRPr="00B3554F">
        <w:rPr>
          <w:rFonts w:ascii="TH SarabunPSK" w:hAnsi="TH SarabunPSK" w:cs="TH SarabunPSK"/>
          <w:sz w:val="30"/>
          <w:szCs w:val="30"/>
          <w:cs/>
        </w:rPr>
        <w:t>/ผู้ปกครอง</w:t>
      </w:r>
      <w:r w:rsidR="00CD1030">
        <w:rPr>
          <w:rFonts w:ascii="TH SarabunPSK" w:hAnsi="TH SarabunPSK" w:cs="TH SarabunPSK" w:hint="cs"/>
          <w:sz w:val="30"/>
          <w:szCs w:val="30"/>
          <w:cs/>
        </w:rPr>
        <w:t>ดูแล</w:t>
      </w:r>
      <w:r w:rsidRPr="00A342D9">
        <w:rPr>
          <w:rFonts w:ascii="TH SarabunPSK" w:hAnsi="TH SarabunPSK" w:cs="TH SarabunPSK" w:hint="cs"/>
          <w:sz w:val="30"/>
          <w:szCs w:val="30"/>
          <w:cs/>
        </w:rPr>
        <w:t>เป็นผู้ลงนามแทน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Pr="00A342D9">
        <w:rPr>
          <w:rFonts w:ascii="TH SarabunPSK" w:hAnsi="TH SarabunPSK" w:cs="TH SarabunPSK" w:hint="cs"/>
          <w:sz w:val="30"/>
          <w:szCs w:val="30"/>
          <w:cs/>
        </w:rPr>
        <w:t xml:space="preserve"> โปรดระบุความสัมพันธ์กับ</w:t>
      </w:r>
      <w:r w:rsidR="00CD0456">
        <w:rPr>
          <w:rFonts w:ascii="TH SarabunPSK" w:hAnsi="TH SarabunPSK" w:cs="TH SarabunPSK" w:hint="cs"/>
          <w:sz w:val="30"/>
          <w:szCs w:val="30"/>
          <w:cs/>
        </w:rPr>
        <w:t>ผู้เข้าร่วมวิจัย</w:t>
      </w:r>
      <w:r w:rsidRPr="00A342D9">
        <w:rPr>
          <w:rFonts w:ascii="TH SarabunPSK" w:hAnsi="TH SarabunPSK" w:cs="TH SarabunPSK" w:hint="cs"/>
          <w:sz w:val="30"/>
          <w:szCs w:val="30"/>
          <w:cs/>
        </w:rPr>
        <w:t>............................</w:t>
      </w:r>
    </w:p>
    <w:p w14:paraId="427A1EFD" w14:textId="77777777" w:rsidR="00504147" w:rsidRPr="00D258BB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A342D9">
        <w:rPr>
          <w:rFonts w:ascii="TH SarabunPSK" w:hAnsi="TH SarabunPSK" w:cs="TH SarabunPSK"/>
          <w:sz w:val="30"/>
          <w:szCs w:val="30"/>
          <w:cs/>
        </w:rPr>
        <w:tab/>
      </w:r>
      <w:r w:rsidRPr="00A342D9">
        <w:rPr>
          <w:rFonts w:ascii="TH SarabunPSK" w:hAnsi="TH SarabunPSK" w:cs="TH SarabunPSK"/>
          <w:sz w:val="30"/>
          <w:szCs w:val="30"/>
          <w:cs/>
        </w:rPr>
        <w:tab/>
        <w:t>วันที่ ................เดือน....................................พ.ศ.............................</w:t>
      </w:r>
    </w:p>
    <w:p w14:paraId="6203BAC2" w14:textId="047BBA2A" w:rsidR="00504147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</w:rPr>
        <w:tab/>
      </w:r>
    </w:p>
    <w:p w14:paraId="19A18725" w14:textId="77777777" w:rsidR="00E74015" w:rsidRPr="00D258BB" w:rsidRDefault="00E74015" w:rsidP="00504147">
      <w:pPr>
        <w:spacing w:after="0"/>
        <w:rPr>
          <w:rFonts w:ascii="TH SarabunPSK" w:hAnsi="TH SarabunPSK" w:cs="TH SarabunPSK"/>
          <w:sz w:val="30"/>
          <w:szCs w:val="30"/>
        </w:rPr>
      </w:pPr>
    </w:p>
    <w:p w14:paraId="0B20F795" w14:textId="5D14481C" w:rsidR="00504147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  <w:t>ข้าพเจ้าได้อธิบายถึงวัตถุประสงค์ของ</w:t>
      </w:r>
      <w:r w:rsidR="00590115">
        <w:rPr>
          <w:rFonts w:ascii="TH SarabunPSK" w:hAnsi="TH SarabunPSK" w:cs="TH SarabunPSK" w:hint="cs"/>
          <w:sz w:val="30"/>
          <w:szCs w:val="30"/>
          <w:cs/>
        </w:rPr>
        <w:t xml:space="preserve">รายงาน </w:t>
      </w:r>
      <w:r w:rsidRPr="00D258BB">
        <w:rPr>
          <w:rFonts w:ascii="TH SarabunPSK" w:hAnsi="TH SarabunPSK" w:cs="TH SarabunPSK"/>
          <w:sz w:val="30"/>
          <w:szCs w:val="30"/>
          <w:cs/>
        </w:rPr>
        <w:t>การวิจัย อันตราย หรือความเสี่ยงที่อาจเกิดขึ้นจากการวิจัย  รวมทั้งประโยชน์ที่จะเกิดขึ้นจาก</w:t>
      </w:r>
      <w:r w:rsidR="00590115">
        <w:rPr>
          <w:rFonts w:ascii="TH SarabunPSK" w:hAnsi="TH SarabunPSK" w:cs="TH SarabunPSK" w:hint="cs"/>
          <w:sz w:val="30"/>
          <w:szCs w:val="30"/>
          <w:cs/>
        </w:rPr>
        <w:t>รายงาน</w:t>
      </w:r>
      <w:r w:rsidRPr="00D258BB">
        <w:rPr>
          <w:rFonts w:ascii="TH SarabunPSK" w:hAnsi="TH SarabunPSK" w:cs="TH SarabunPSK"/>
          <w:sz w:val="30"/>
          <w:szCs w:val="30"/>
          <w:cs/>
        </w:rPr>
        <w:t>อย่างละเอียด ให้ผู้เข้าร่วมวิจัยตามนามข้างต้นได้ทราบและมีความเข้าใจดีแล้ว พร้อมลงนามลงในเอกสารแสดงความยินยอมด้วยความเต็มใจ</w:t>
      </w:r>
    </w:p>
    <w:p w14:paraId="40C9DD7B" w14:textId="77777777" w:rsidR="00247B5B" w:rsidRPr="00D258BB" w:rsidRDefault="00247B5B" w:rsidP="00504147">
      <w:pPr>
        <w:spacing w:after="0"/>
        <w:rPr>
          <w:rFonts w:ascii="TH SarabunPSK" w:hAnsi="TH SarabunPSK" w:cs="TH SarabunPSK"/>
          <w:sz w:val="30"/>
          <w:szCs w:val="30"/>
        </w:rPr>
      </w:pPr>
    </w:p>
    <w:p w14:paraId="0AC6CED2" w14:textId="77777777" w:rsidR="00504147" w:rsidRPr="00D258BB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......................................................................................ลงนามผู้ทำวิจัย</w:t>
      </w:r>
    </w:p>
    <w:p w14:paraId="359EC605" w14:textId="271F8629" w:rsidR="00850145" w:rsidRPr="00D258BB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(....................................................................................) ชื่อผู้ทำวิจัย ตัวบรรจง</w:t>
      </w:r>
    </w:p>
    <w:p w14:paraId="790A33BF" w14:textId="4889EBFE" w:rsidR="00504147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วันที่ ................เดือน....................................พ.ศ.............................</w:t>
      </w:r>
    </w:p>
    <w:p w14:paraId="6E2F5E04" w14:textId="2A36AB20" w:rsidR="00E74015" w:rsidRDefault="00E74015" w:rsidP="00504147">
      <w:pPr>
        <w:spacing w:after="0"/>
        <w:rPr>
          <w:rFonts w:ascii="TH SarabunPSK" w:hAnsi="TH SarabunPSK" w:cs="TH SarabunPSK"/>
          <w:sz w:val="30"/>
          <w:szCs w:val="30"/>
        </w:rPr>
      </w:pPr>
    </w:p>
    <w:p w14:paraId="4B07FEB9" w14:textId="77777777" w:rsidR="00247B5B" w:rsidRPr="00D258BB" w:rsidRDefault="00247B5B" w:rsidP="00247B5B">
      <w:pPr>
        <w:spacing w:after="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                 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ลงนามพยาน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0CC3D96D" w14:textId="77777777" w:rsidR="00247B5B" w:rsidRPr="00D258BB" w:rsidRDefault="00247B5B" w:rsidP="00247B5B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(....................................................................................) ชื่อพยาน ตัวบรรจง</w:t>
      </w:r>
    </w:p>
    <w:p w14:paraId="5078D262" w14:textId="77777777" w:rsidR="00247B5B" w:rsidRDefault="00247B5B" w:rsidP="00247B5B">
      <w:pPr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วันที่ ................เดือน....................................พ.ศ.............................</w:t>
      </w:r>
    </w:p>
    <w:p w14:paraId="177031AE" w14:textId="3D690738" w:rsidR="00504147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</w:p>
    <w:p w14:paraId="0146D147" w14:textId="77777777" w:rsidR="00E52540" w:rsidRPr="00D258BB" w:rsidRDefault="00E52540" w:rsidP="00504147">
      <w:pPr>
        <w:spacing w:after="0"/>
        <w:rPr>
          <w:rFonts w:ascii="TH SarabunPSK" w:hAnsi="TH SarabunPSK" w:cs="TH SarabunPSK"/>
          <w:sz w:val="30"/>
          <w:szCs w:val="30"/>
        </w:rPr>
      </w:pPr>
    </w:p>
    <w:p w14:paraId="7769ADA2" w14:textId="3C37ED74" w:rsidR="00982051" w:rsidRDefault="00504147" w:rsidP="00504147">
      <w:pPr>
        <w:spacing w:after="0"/>
        <w:rPr>
          <w:rFonts w:ascii="TH SarabunPSK" w:hAnsi="TH SarabunPSK" w:cs="TH SarabunPSK"/>
          <w:color w:val="2E74B5" w:themeColor="accent1" w:themeShade="BF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="00E52540" w:rsidRPr="002C06EE">
        <w:rPr>
          <w:rFonts w:ascii="TH SarabunPSK" w:hAnsi="TH SarabunPSK" w:cs="TH SarabunPSK"/>
          <w:color w:val="2E74B5" w:themeColor="accent1" w:themeShade="BF"/>
          <w:cs/>
        </w:rPr>
        <w:t>(ในกรณีที่ผู้เข้าร่วมวิจัยใช้การพิมพ์ลายนิ้วมือแทนการลงลายมือชื่อ</w:t>
      </w:r>
      <w:r w:rsidR="00BB4163" w:rsidRPr="00BB4163">
        <w:rPr>
          <w:rFonts w:ascii="TH SarabunPSK" w:hAnsi="TH SarabunPSK" w:cs="TH SarabunPSK"/>
          <w:color w:val="2E74B5" w:themeColor="accent1" w:themeShade="BF"/>
          <w:cs/>
        </w:rPr>
        <w:t>จะต้องมีพยาน 2 คน</w:t>
      </w:r>
      <w:r w:rsidR="00E52540" w:rsidRPr="002C06EE">
        <w:rPr>
          <w:rFonts w:ascii="TH SarabunPSK" w:hAnsi="TH SarabunPSK" w:cs="TH SarabunPSK"/>
          <w:color w:val="2E74B5" w:themeColor="accent1" w:themeShade="BF"/>
          <w:cs/>
        </w:rPr>
        <w:t>)</w:t>
      </w:r>
    </w:p>
    <w:p w14:paraId="361A0B47" w14:textId="77777777" w:rsidR="00E52540" w:rsidRDefault="00E52540" w:rsidP="00504147">
      <w:pPr>
        <w:spacing w:after="0"/>
        <w:rPr>
          <w:rFonts w:ascii="TH SarabunPSK" w:hAnsi="TH SarabunPSK" w:cs="TH SarabunPSK"/>
          <w:sz w:val="30"/>
          <w:szCs w:val="30"/>
        </w:rPr>
      </w:pPr>
    </w:p>
    <w:p w14:paraId="462EAD76" w14:textId="3C2DD526" w:rsidR="00504147" w:rsidRPr="00D258BB" w:rsidRDefault="00850145" w:rsidP="00504147">
      <w:pPr>
        <w:spacing w:after="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                  </w:t>
      </w:r>
      <w:r w:rsidR="00504147"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ลงนามพยาน</w:t>
      </w:r>
      <w:r w:rsidR="0082289A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07C16C20" w14:textId="77777777" w:rsidR="00504147" w:rsidRPr="00D258BB" w:rsidRDefault="00504147" w:rsidP="00504147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(....................................................................................) ชื่อพยาน ตัวบรรจง</w:t>
      </w:r>
    </w:p>
    <w:p w14:paraId="16C5C1DA" w14:textId="4234C153" w:rsidR="002C78F8" w:rsidRDefault="00504147" w:rsidP="00504147">
      <w:pPr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วันที่ ................เดือน....................................พ.ศ.............................</w:t>
      </w:r>
    </w:p>
    <w:p w14:paraId="7CE95515" w14:textId="77777777" w:rsidR="004E5D59" w:rsidRDefault="004E5D59" w:rsidP="00504147">
      <w:pPr>
        <w:rPr>
          <w:rFonts w:ascii="TH SarabunPSK" w:hAnsi="TH SarabunPSK" w:cs="TH SarabunPSK"/>
          <w:sz w:val="30"/>
          <w:szCs w:val="30"/>
        </w:rPr>
      </w:pPr>
    </w:p>
    <w:p w14:paraId="5CBD13CF" w14:textId="38B63C51" w:rsidR="004E5D59" w:rsidRPr="00D258BB" w:rsidRDefault="004E5D59" w:rsidP="004E5D59">
      <w:pPr>
        <w:spacing w:after="0"/>
        <w:rPr>
          <w:rFonts w:ascii="TH SarabunPSK" w:hAnsi="TH SarabunPSK" w:cs="TH SarabunPSK"/>
          <w:sz w:val="30"/>
          <w:szCs w:val="30"/>
          <w:cs/>
        </w:rPr>
      </w:pPr>
      <w:r>
        <w:rPr>
          <w:cs/>
        </w:rPr>
        <w:tab/>
      </w:r>
      <w:r>
        <w:rPr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ลงนามพยาน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5CADCE5B" w14:textId="77777777" w:rsidR="004E5D59" w:rsidRPr="00D258BB" w:rsidRDefault="004E5D59" w:rsidP="004E5D59">
      <w:pPr>
        <w:spacing w:after="0"/>
        <w:rPr>
          <w:rFonts w:ascii="TH SarabunPSK" w:hAnsi="TH SarabunPSK" w:cs="TH SarabunPSK"/>
          <w:sz w:val="30"/>
          <w:szCs w:val="30"/>
        </w:rPr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(....................................................................................) ชื่อพยาน ตัวบรรจง</w:t>
      </w:r>
    </w:p>
    <w:p w14:paraId="12D250F4" w14:textId="77777777" w:rsidR="004E5D59" w:rsidRPr="00504147" w:rsidRDefault="004E5D59" w:rsidP="004E5D59"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  <w:t>วันที่ ................เดือน....................................พ.ศ.............................</w:t>
      </w:r>
    </w:p>
    <w:p w14:paraId="657360CD" w14:textId="694E1EDE" w:rsidR="004E5D59" w:rsidRPr="00504147" w:rsidRDefault="004E5D59" w:rsidP="00504147"/>
    <w:sectPr w:rsidR="004E5D59" w:rsidRPr="00504147" w:rsidSect="005D5941">
      <w:headerReference w:type="default" r:id="rId8"/>
      <w:footerReference w:type="default" r:id="rId9"/>
      <w:pgSz w:w="11907" w:h="16839" w:code="9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0DCB8" w14:textId="77777777" w:rsidR="00B83877" w:rsidRDefault="00B83877" w:rsidP="000800EF">
      <w:pPr>
        <w:spacing w:after="0" w:line="240" w:lineRule="auto"/>
      </w:pPr>
      <w:r>
        <w:separator/>
      </w:r>
    </w:p>
  </w:endnote>
  <w:endnote w:type="continuationSeparator" w:id="0">
    <w:p w14:paraId="12D9C203" w14:textId="77777777" w:rsidR="00B83877" w:rsidRDefault="00B83877" w:rsidP="00080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altName w:val="Dilleni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8BFAC5E1-B0D2-4255-806B-BBAD023FAB35}"/>
    <w:embedBold r:id="rId2" w:fontKey="{A4B90C90-F42D-49A2-ADF4-FCACA33738E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5C1ED" w14:textId="23A46E5E" w:rsidR="00DA160C" w:rsidRPr="00207684" w:rsidRDefault="00207684" w:rsidP="00207684">
    <w:pPr>
      <w:pStyle w:val="Footer"/>
      <w:jc w:val="right"/>
    </w:pPr>
    <w:bookmarkStart w:id="1" w:name="_Hlk64535097"/>
    <w:bookmarkStart w:id="2" w:name="_Hlk64535098"/>
    <w:bookmarkStart w:id="3" w:name="_Hlk64535099"/>
    <w:bookmarkStart w:id="4" w:name="_Hlk64535100"/>
    <w:bookmarkStart w:id="5" w:name="_Hlk64535101"/>
    <w:bookmarkStart w:id="6" w:name="_Hlk64535102"/>
    <w:bookmarkStart w:id="7" w:name="_Hlk64535103"/>
    <w:bookmarkStart w:id="8" w:name="_Hlk64535104"/>
    <w:r w:rsidRPr="00AC6E9B">
      <w:rPr>
        <w:rFonts w:ascii="TH SarabunPSK" w:hAnsi="TH SarabunPSK" w:cs="TH SarabunPSK"/>
        <w:sz w:val="30"/>
        <w:szCs w:val="30"/>
      </w:rPr>
      <w:t>Version</w:t>
    </w:r>
    <w:r w:rsidRPr="00AC6E9B">
      <w:rPr>
        <w:rFonts w:ascii="TH SarabunPSK" w:hAnsi="TH SarabunPSK" w:cs="TH SarabunPSK"/>
        <w:sz w:val="30"/>
        <w:szCs w:val="30"/>
        <w:cs/>
      </w:rPr>
      <w:t xml:space="preserve">…… </w:t>
    </w:r>
    <w:r w:rsidRPr="00AC6E9B">
      <w:rPr>
        <w:rFonts w:ascii="TH SarabunPSK" w:hAnsi="TH SarabunPSK" w:cs="TH SarabunPSK"/>
        <w:sz w:val="30"/>
        <w:szCs w:val="30"/>
      </w:rPr>
      <w:t>Date</w:t>
    </w:r>
    <w:r w:rsidRPr="00AC6E9B">
      <w:rPr>
        <w:rFonts w:ascii="TH SarabunPSK" w:hAnsi="TH SarabunPSK" w:cs="TH SarabunPSK"/>
        <w:sz w:val="30"/>
        <w:szCs w:val="30"/>
        <w:cs/>
      </w:rPr>
      <w:t>……………………</w:t>
    </w:r>
    <w:bookmarkEnd w:id="1"/>
    <w:bookmarkEnd w:id="2"/>
    <w:bookmarkEnd w:id="3"/>
    <w:bookmarkEnd w:id="4"/>
    <w:bookmarkEnd w:id="5"/>
    <w:bookmarkEnd w:id="6"/>
    <w:bookmarkEnd w:id="7"/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1BF2D" w14:textId="77777777" w:rsidR="00B83877" w:rsidRDefault="00B83877" w:rsidP="000800EF">
      <w:pPr>
        <w:spacing w:after="0" w:line="240" w:lineRule="auto"/>
      </w:pPr>
      <w:r>
        <w:separator/>
      </w:r>
    </w:p>
  </w:footnote>
  <w:footnote w:type="continuationSeparator" w:id="0">
    <w:p w14:paraId="5CB48761" w14:textId="77777777" w:rsidR="00B83877" w:rsidRDefault="00B83877" w:rsidP="00080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00"/>
      <w:gridCol w:w="4122"/>
      <w:gridCol w:w="3586"/>
      <w:gridCol w:w="1221"/>
    </w:tblGrid>
    <w:tr w:rsidR="005D5941" w14:paraId="16C5C1E6" w14:textId="77777777" w:rsidTr="00F07695">
      <w:trPr>
        <w:trHeight w:val="287"/>
      </w:trPr>
      <w:tc>
        <w:tcPr>
          <w:tcW w:w="700" w:type="dxa"/>
          <w:vMerge w:val="restart"/>
          <w:vAlign w:val="center"/>
        </w:tcPr>
        <w:p w14:paraId="16C5C1E0" w14:textId="77777777" w:rsidR="005D5941" w:rsidRDefault="007B1A0E" w:rsidP="005D5941">
          <w:pPr>
            <w:pStyle w:val="Header"/>
            <w:spacing w:after="0"/>
            <w:jc w:val="center"/>
          </w:pPr>
          <w:r>
            <w:rPr>
              <w:noProof/>
            </w:rPr>
            <w:drawing>
              <wp:inline distT="0" distB="0" distL="0" distR="0" wp14:anchorId="16C5C1EF" wp14:editId="16C5C1F0">
                <wp:extent cx="302895" cy="451485"/>
                <wp:effectExtent l="0" t="0" r="1905" b="5715"/>
                <wp:docPr id="1" name="Picture 1" descr="http://www.sealant.dent.chula.ac.th/pagefordownload/DentCUlogo/CUlogoBW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www.sealant.dent.chula.ac.th/pagefordownload/DentCUlogo/CUlogoBW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597" r="8804" b="636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895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28" w:type="dxa"/>
          <w:vMerge w:val="restart"/>
          <w:vAlign w:val="center"/>
        </w:tcPr>
        <w:p w14:paraId="16C5C1E1" w14:textId="77777777" w:rsidR="005D5941" w:rsidRPr="001C0769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  <w:r w:rsidRPr="001C0769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  <w:cs/>
            </w:rPr>
            <w:t>คณะกรรมการพิจารณาจริยธรรมการวิจัย</w:t>
          </w:r>
        </w:p>
        <w:p w14:paraId="16C5C1E2" w14:textId="77777777" w:rsidR="005D5941" w:rsidRPr="00F809AD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pacing w:val="-10"/>
              <w:sz w:val="30"/>
              <w:szCs w:val="30"/>
            </w:rPr>
          </w:pPr>
          <w:r w:rsidRPr="001C0769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  <w:cs/>
            </w:rPr>
            <w:t>คณะแพทยศาสตร์ จุฬาลงกรณ์มหาวิทยาลัย</w:t>
          </w:r>
        </w:p>
      </w:tc>
      <w:tc>
        <w:tcPr>
          <w:tcW w:w="3685" w:type="dxa"/>
          <w:vMerge w:val="restart"/>
          <w:vAlign w:val="center"/>
        </w:tcPr>
        <w:p w14:paraId="5E59D333" w14:textId="4E7BC9F8" w:rsidR="00CD0456" w:rsidRPr="00CD0456" w:rsidRDefault="005D5941" w:rsidP="00E9568C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  <w:r w:rsidRPr="00E45781"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เอกสาร</w:t>
          </w:r>
          <w:r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แสดงความยินยอม</w:t>
          </w:r>
          <w:r w:rsidR="00E9568C"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 xml:space="preserve"> </w:t>
          </w:r>
          <w:r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สำหรับ</w:t>
          </w:r>
          <w:r w:rsidR="00CD0456" w:rsidRPr="00CD0456"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ผู้เข้าร่วมวิจัย</w:t>
          </w:r>
        </w:p>
        <w:p w14:paraId="4123AB2A" w14:textId="357A4F34" w:rsidR="00E9568C" w:rsidRDefault="00CD0456" w:rsidP="003C18AF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  <w:r w:rsidRPr="00CD0456"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และ</w:t>
          </w:r>
          <w:r w:rsidR="00FD500A" w:rsidRPr="00A342D9"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ผู้แทน</w:t>
          </w:r>
          <w:r w:rsidR="00247B5B"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โดยชอบ</w:t>
          </w:r>
          <w:r w:rsidR="00F40682"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ธรรม</w:t>
          </w:r>
          <w:r w:rsidR="00643706" w:rsidRPr="00247B5B"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/ผู้ปกครอง</w:t>
          </w:r>
          <w:r w:rsidR="00247B5B"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ดูแล</w:t>
          </w:r>
        </w:p>
        <w:p w14:paraId="16C5C1E4" w14:textId="0CA8C1E8" w:rsidR="005D5941" w:rsidRPr="00E45781" w:rsidRDefault="00BA75C3" w:rsidP="003C18AF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  <w:r w:rsidRPr="00BA75C3"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 xml:space="preserve">เพื่อรายงาน </w:t>
          </w:r>
          <w:r w:rsidRPr="00BA75C3">
            <w:rPr>
              <w:rFonts w:ascii="TH SarabunPSK" w:hAnsi="TH SarabunPSK" w:cs="TH SarabunPSK"/>
              <w:b/>
              <w:bCs/>
              <w:sz w:val="30"/>
              <w:szCs w:val="30"/>
            </w:rPr>
            <w:t>Case Report</w:t>
          </w:r>
        </w:p>
      </w:tc>
      <w:tc>
        <w:tcPr>
          <w:tcW w:w="1242" w:type="dxa"/>
          <w:vAlign w:val="center"/>
        </w:tcPr>
        <w:p w14:paraId="16C5C1E5" w14:textId="2D4A6E1A" w:rsidR="005D5941" w:rsidRPr="00F809AD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24"/>
              <w:szCs w:val="24"/>
            </w:rPr>
          </w:pPr>
          <w:r w:rsidRPr="00F809AD">
            <w:rPr>
              <w:rFonts w:ascii="TH SarabunPSK" w:hAnsi="TH SarabunPSK" w:cs="TH SarabunPSK"/>
              <w:b/>
              <w:bCs/>
              <w:sz w:val="24"/>
              <w:szCs w:val="24"/>
            </w:rPr>
            <w:t xml:space="preserve">AF </w:t>
          </w:r>
          <w:r w:rsidR="005B1880">
            <w:rPr>
              <w:rFonts w:ascii="TH SarabunPSK" w:hAnsi="TH SarabunPSK" w:cs="TH SarabunPSK" w:hint="cs"/>
              <w:b/>
              <w:bCs/>
              <w:sz w:val="24"/>
              <w:szCs w:val="24"/>
              <w:cs/>
            </w:rPr>
            <w:t>06-12/</w:t>
          </w:r>
          <w:r w:rsidR="00F5075A">
            <w:rPr>
              <w:rFonts w:ascii="TH SarabunPSK" w:hAnsi="TH SarabunPSK" w:cs="TH SarabunPSK" w:hint="cs"/>
              <w:b/>
              <w:bCs/>
              <w:sz w:val="24"/>
              <w:szCs w:val="24"/>
              <w:cs/>
            </w:rPr>
            <w:t>8</w:t>
          </w:r>
          <w:r w:rsidR="005B1880">
            <w:rPr>
              <w:rFonts w:ascii="TH SarabunPSK" w:hAnsi="TH SarabunPSK" w:cs="TH SarabunPSK" w:hint="cs"/>
              <w:b/>
              <w:bCs/>
              <w:sz w:val="24"/>
              <w:szCs w:val="24"/>
              <w:cs/>
            </w:rPr>
            <w:t>.0</w:t>
          </w:r>
        </w:p>
      </w:tc>
    </w:tr>
    <w:tr w:rsidR="005D5941" w14:paraId="16C5C1EB" w14:textId="77777777" w:rsidTr="00F07695">
      <w:trPr>
        <w:trHeight w:val="287"/>
      </w:trPr>
      <w:tc>
        <w:tcPr>
          <w:tcW w:w="700" w:type="dxa"/>
          <w:vMerge/>
          <w:vAlign w:val="center"/>
        </w:tcPr>
        <w:p w14:paraId="16C5C1E7" w14:textId="77777777" w:rsidR="005D5941" w:rsidRPr="006F5078" w:rsidRDefault="005D5941" w:rsidP="005D5941">
          <w:pPr>
            <w:pStyle w:val="Header"/>
            <w:jc w:val="center"/>
          </w:pPr>
        </w:p>
      </w:tc>
      <w:tc>
        <w:tcPr>
          <w:tcW w:w="4228" w:type="dxa"/>
          <w:vMerge/>
          <w:vAlign w:val="center"/>
        </w:tcPr>
        <w:p w14:paraId="16C5C1E8" w14:textId="77777777" w:rsidR="005D5941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</w:p>
      </w:tc>
      <w:tc>
        <w:tcPr>
          <w:tcW w:w="3685" w:type="dxa"/>
          <w:vMerge/>
          <w:vAlign w:val="center"/>
        </w:tcPr>
        <w:p w14:paraId="16C5C1E9" w14:textId="77777777" w:rsidR="005D5941" w:rsidRPr="002B4B7E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</w:p>
      </w:tc>
      <w:tc>
        <w:tcPr>
          <w:tcW w:w="1242" w:type="dxa"/>
          <w:vAlign w:val="center"/>
        </w:tcPr>
        <w:p w14:paraId="16C5C1EA" w14:textId="0EA34173" w:rsidR="005D5941" w:rsidRPr="00F809AD" w:rsidRDefault="00B44CAF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24"/>
              <w:szCs w:val="24"/>
            </w:rPr>
          </w:pPr>
          <w:r>
            <w:rPr>
              <w:rFonts w:ascii="TH SarabunPSK" w:hAnsi="TH SarabunPSK" w:cs="TH SarabunPSK" w:hint="cs"/>
              <w:b/>
              <w:bCs/>
              <w:sz w:val="24"/>
              <w:szCs w:val="24"/>
              <w:cs/>
            </w:rPr>
            <w:t>หน้า</w:t>
          </w:r>
          <w:r w:rsidR="005D5941">
            <w:rPr>
              <w:rFonts w:ascii="TH SarabunPSK" w:hAnsi="TH SarabunPSK" w:cs="TH SarabunPSK"/>
              <w:b/>
              <w:bCs/>
              <w:sz w:val="24"/>
              <w:szCs w:val="24"/>
              <w:cs/>
            </w:rPr>
            <w:t xml:space="preserve"> </w: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fldChar w:fldCharType="begin"/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instrText xml:space="preserve"> PAGE   \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  <w:cs/>
            </w:rPr>
            <w:instrText xml:space="preserve">* 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instrText xml:space="preserve">MERGEFORMAT 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fldChar w:fldCharType="separate"/>
          </w:r>
          <w:r w:rsidR="00E52540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t>3</w:t>
          </w:r>
          <w:r w:rsidR="005D5941" w:rsidRPr="005215D0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fldChar w:fldCharType="end"/>
          </w:r>
          <w:r w:rsidR="005D5941">
            <w:rPr>
              <w:rFonts w:ascii="TH SarabunPSK" w:hAnsi="TH SarabunPSK" w:cs="TH SarabunPSK"/>
              <w:b/>
              <w:bCs/>
              <w:noProof/>
              <w:sz w:val="24"/>
              <w:szCs w:val="24"/>
              <w:cs/>
            </w:rPr>
            <w:t>/</w:t>
          </w:r>
          <w:r w:rsidR="00DB0C34">
            <w:rPr>
              <w:rFonts w:ascii="TH SarabunPSK" w:hAnsi="TH SarabunPSK" w:cs="TH SarabunPSK" w:hint="cs"/>
              <w:b/>
              <w:bCs/>
              <w:noProof/>
              <w:sz w:val="24"/>
              <w:szCs w:val="24"/>
              <w:cs/>
            </w:rPr>
            <w:t>3</w:t>
          </w:r>
        </w:p>
      </w:tc>
    </w:tr>
  </w:tbl>
  <w:p w14:paraId="16C5C1EC" w14:textId="77777777" w:rsidR="00447E9B" w:rsidRPr="00B44C7B" w:rsidRDefault="00447E9B" w:rsidP="00B44C7B">
    <w:pPr>
      <w:spacing w:after="0"/>
      <w:rPr>
        <w:rFonts w:ascii="TH SarabunPSK" w:hAnsi="TH SarabunPSK" w:cs="TH SarabunPSK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51337"/>
    <w:multiLevelType w:val="hybridMultilevel"/>
    <w:tmpl w:val="D7A467C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86C3D13"/>
    <w:multiLevelType w:val="hybridMultilevel"/>
    <w:tmpl w:val="842C2B0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90D5D8F"/>
    <w:multiLevelType w:val="hybridMultilevel"/>
    <w:tmpl w:val="EAAA159A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3" w15:restartNumberingAfterBreak="0">
    <w:nsid w:val="180F23B9"/>
    <w:multiLevelType w:val="hybridMultilevel"/>
    <w:tmpl w:val="ADC00D94"/>
    <w:lvl w:ilvl="0" w:tplc="DB70F2A8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ngsana New" w:eastAsia="SimSun" w:hAnsi="Angsana New" w:cs="Angsana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9E52A8"/>
    <w:multiLevelType w:val="hybridMultilevel"/>
    <w:tmpl w:val="A7E6B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F60E4"/>
    <w:multiLevelType w:val="hybridMultilevel"/>
    <w:tmpl w:val="B0B6AC3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6" w15:restartNumberingAfterBreak="0">
    <w:nsid w:val="2AEC6818"/>
    <w:multiLevelType w:val="hybridMultilevel"/>
    <w:tmpl w:val="71C03C2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7" w15:restartNumberingAfterBreak="0">
    <w:nsid w:val="2B2864B7"/>
    <w:multiLevelType w:val="multilevel"/>
    <w:tmpl w:val="3990C0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2E5F23FE"/>
    <w:multiLevelType w:val="hybridMultilevel"/>
    <w:tmpl w:val="E85A828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9" w15:restartNumberingAfterBreak="0">
    <w:nsid w:val="420746BD"/>
    <w:multiLevelType w:val="hybridMultilevel"/>
    <w:tmpl w:val="083EB72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A37586F"/>
    <w:multiLevelType w:val="hybridMultilevel"/>
    <w:tmpl w:val="0E0C29DC"/>
    <w:lvl w:ilvl="0" w:tplc="507AB9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0A5887"/>
    <w:multiLevelType w:val="hybridMultilevel"/>
    <w:tmpl w:val="10B68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74622"/>
    <w:multiLevelType w:val="hybridMultilevel"/>
    <w:tmpl w:val="0E728D2C"/>
    <w:lvl w:ilvl="0" w:tplc="6E14673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8520A43"/>
    <w:multiLevelType w:val="hybridMultilevel"/>
    <w:tmpl w:val="3CC83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C4588"/>
    <w:multiLevelType w:val="hybridMultilevel"/>
    <w:tmpl w:val="06A65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1EA295B"/>
    <w:multiLevelType w:val="hybridMultilevel"/>
    <w:tmpl w:val="0F1AB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4732E9"/>
    <w:multiLevelType w:val="hybridMultilevel"/>
    <w:tmpl w:val="75C439F0"/>
    <w:lvl w:ilvl="0" w:tplc="404E6744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ordia New" w:eastAsia="Times New Roman" w:hAnsi="Cordia New" w:cs="Cordia New" w:hint="default"/>
        <w:lang w:bidi="th-TH"/>
      </w:rPr>
    </w:lvl>
    <w:lvl w:ilvl="1" w:tplc="0FAEF22A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ascii="TH SarabunPSK" w:eastAsia="Times New Roman" w:hAnsi="TH SarabunPSK" w:cs="TH SarabunPSK" w:hint="default"/>
        <w:b w:val="0"/>
        <w:bCs w:val="0"/>
        <w:color w:val="auto"/>
        <w:sz w:val="28"/>
        <w:szCs w:val="28"/>
        <w:lang w:bidi="th-TH"/>
      </w:rPr>
    </w:lvl>
    <w:lvl w:ilvl="2" w:tplc="5C963F1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  <w:b w:val="0"/>
        <w:bCs w:val="0"/>
        <w:lang w:bidi="th-TH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420221"/>
    <w:multiLevelType w:val="hybridMultilevel"/>
    <w:tmpl w:val="12361BAA"/>
    <w:lvl w:ilvl="0" w:tplc="B2781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1E31D5"/>
    <w:multiLevelType w:val="hybridMultilevel"/>
    <w:tmpl w:val="E3109F22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BCA482B"/>
    <w:multiLevelType w:val="hybridMultilevel"/>
    <w:tmpl w:val="989C3D8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C9836E4"/>
    <w:multiLevelType w:val="hybridMultilevel"/>
    <w:tmpl w:val="87148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8592294">
    <w:abstractNumId w:val="7"/>
  </w:num>
  <w:num w:numId="2" w16cid:durableId="231280949">
    <w:abstractNumId w:val="20"/>
  </w:num>
  <w:num w:numId="3" w16cid:durableId="1555848906">
    <w:abstractNumId w:val="0"/>
  </w:num>
  <w:num w:numId="4" w16cid:durableId="2029284550">
    <w:abstractNumId w:val="1"/>
  </w:num>
  <w:num w:numId="5" w16cid:durableId="1003161775">
    <w:abstractNumId w:val="19"/>
  </w:num>
  <w:num w:numId="6" w16cid:durableId="1640645706">
    <w:abstractNumId w:val="8"/>
  </w:num>
  <w:num w:numId="7" w16cid:durableId="405997170">
    <w:abstractNumId w:val="2"/>
  </w:num>
  <w:num w:numId="8" w16cid:durableId="1571698425">
    <w:abstractNumId w:val="5"/>
  </w:num>
  <w:num w:numId="9" w16cid:durableId="1153331230">
    <w:abstractNumId w:val="6"/>
  </w:num>
  <w:num w:numId="10" w16cid:durableId="289631269">
    <w:abstractNumId w:val="14"/>
  </w:num>
  <w:num w:numId="11" w16cid:durableId="1048142454">
    <w:abstractNumId w:val="3"/>
  </w:num>
  <w:num w:numId="12" w16cid:durableId="460199010">
    <w:abstractNumId w:val="11"/>
  </w:num>
  <w:num w:numId="13" w16cid:durableId="796529373">
    <w:abstractNumId w:val="12"/>
  </w:num>
  <w:num w:numId="14" w16cid:durableId="131287919">
    <w:abstractNumId w:val="13"/>
  </w:num>
  <w:num w:numId="15" w16cid:durableId="799037562">
    <w:abstractNumId w:val="16"/>
  </w:num>
  <w:num w:numId="16" w16cid:durableId="612442994">
    <w:abstractNumId w:val="4"/>
  </w:num>
  <w:num w:numId="17" w16cid:durableId="1315111496">
    <w:abstractNumId w:val="21"/>
  </w:num>
  <w:num w:numId="18" w16cid:durableId="1485925230">
    <w:abstractNumId w:val="17"/>
  </w:num>
  <w:num w:numId="19" w16cid:durableId="1986349018">
    <w:abstractNumId w:val="9"/>
  </w:num>
  <w:num w:numId="20" w16cid:durableId="1819305352">
    <w:abstractNumId w:val="15"/>
  </w:num>
  <w:num w:numId="21" w16cid:durableId="1911305531">
    <w:abstractNumId w:val="18"/>
  </w:num>
  <w:num w:numId="22" w16cid:durableId="1571692117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embedTrueTypeFonts/>
  <w:saveSubsetFont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zIyMTa2MDIzNTNR0lEKTi0uzszPAykwrgUA9JRHqiwAAAA="/>
  </w:docVars>
  <w:rsids>
    <w:rsidRoot w:val="000800EF"/>
    <w:rsid w:val="00000C5A"/>
    <w:rsid w:val="000101CC"/>
    <w:rsid w:val="00027FF6"/>
    <w:rsid w:val="00030951"/>
    <w:rsid w:val="000339EC"/>
    <w:rsid w:val="0005062E"/>
    <w:rsid w:val="000642F2"/>
    <w:rsid w:val="00066CC4"/>
    <w:rsid w:val="00071548"/>
    <w:rsid w:val="000800EF"/>
    <w:rsid w:val="00083B35"/>
    <w:rsid w:val="00090B49"/>
    <w:rsid w:val="00093604"/>
    <w:rsid w:val="00096807"/>
    <w:rsid w:val="000A1DDD"/>
    <w:rsid w:val="000A3151"/>
    <w:rsid w:val="000A4A1D"/>
    <w:rsid w:val="000B4615"/>
    <w:rsid w:val="000B4F5D"/>
    <w:rsid w:val="000D08EA"/>
    <w:rsid w:val="000E0287"/>
    <w:rsid w:val="000E7331"/>
    <w:rsid w:val="000F2F0A"/>
    <w:rsid w:val="00104C73"/>
    <w:rsid w:val="0014233F"/>
    <w:rsid w:val="0014658B"/>
    <w:rsid w:val="0014663A"/>
    <w:rsid w:val="0015184C"/>
    <w:rsid w:val="001525A8"/>
    <w:rsid w:val="00152CC3"/>
    <w:rsid w:val="0016358B"/>
    <w:rsid w:val="001637AC"/>
    <w:rsid w:val="00175E73"/>
    <w:rsid w:val="00176D4B"/>
    <w:rsid w:val="00187BBF"/>
    <w:rsid w:val="00196F36"/>
    <w:rsid w:val="001A78CB"/>
    <w:rsid w:val="001C0769"/>
    <w:rsid w:val="001C6C95"/>
    <w:rsid w:val="001D2373"/>
    <w:rsid w:val="001D5195"/>
    <w:rsid w:val="001E0EE4"/>
    <w:rsid w:val="001E5662"/>
    <w:rsid w:val="00202330"/>
    <w:rsid w:val="00207684"/>
    <w:rsid w:val="002375A4"/>
    <w:rsid w:val="00242A78"/>
    <w:rsid w:val="00243251"/>
    <w:rsid w:val="00247B5B"/>
    <w:rsid w:val="0027543F"/>
    <w:rsid w:val="00283E1C"/>
    <w:rsid w:val="0029567B"/>
    <w:rsid w:val="002A01B7"/>
    <w:rsid w:val="002B140E"/>
    <w:rsid w:val="002B2DAD"/>
    <w:rsid w:val="002C18DB"/>
    <w:rsid w:val="002C78F8"/>
    <w:rsid w:val="002D2E9D"/>
    <w:rsid w:val="002D6F14"/>
    <w:rsid w:val="002E0420"/>
    <w:rsid w:val="002E72A5"/>
    <w:rsid w:val="002F3A19"/>
    <w:rsid w:val="002F794E"/>
    <w:rsid w:val="0030106D"/>
    <w:rsid w:val="0030420A"/>
    <w:rsid w:val="003129D4"/>
    <w:rsid w:val="00325B0F"/>
    <w:rsid w:val="00330567"/>
    <w:rsid w:val="00334E7B"/>
    <w:rsid w:val="00347716"/>
    <w:rsid w:val="00350AF1"/>
    <w:rsid w:val="00353F96"/>
    <w:rsid w:val="00360639"/>
    <w:rsid w:val="00375F48"/>
    <w:rsid w:val="00382AD8"/>
    <w:rsid w:val="003833E5"/>
    <w:rsid w:val="003878C2"/>
    <w:rsid w:val="003949C3"/>
    <w:rsid w:val="0039539D"/>
    <w:rsid w:val="003B0124"/>
    <w:rsid w:val="003C06EA"/>
    <w:rsid w:val="003C18AF"/>
    <w:rsid w:val="003E330C"/>
    <w:rsid w:val="003E7BAF"/>
    <w:rsid w:val="003F06C3"/>
    <w:rsid w:val="00414BFF"/>
    <w:rsid w:val="0041592C"/>
    <w:rsid w:val="00434774"/>
    <w:rsid w:val="004369EC"/>
    <w:rsid w:val="0044280E"/>
    <w:rsid w:val="00447E9B"/>
    <w:rsid w:val="00454205"/>
    <w:rsid w:val="0046105F"/>
    <w:rsid w:val="00467F94"/>
    <w:rsid w:val="0047070D"/>
    <w:rsid w:val="00484F06"/>
    <w:rsid w:val="00490766"/>
    <w:rsid w:val="00496266"/>
    <w:rsid w:val="00496598"/>
    <w:rsid w:val="004A06DF"/>
    <w:rsid w:val="004A6663"/>
    <w:rsid w:val="004B3E30"/>
    <w:rsid w:val="004C3239"/>
    <w:rsid w:val="004C64C6"/>
    <w:rsid w:val="004C76C9"/>
    <w:rsid w:val="004D7936"/>
    <w:rsid w:val="004E5D59"/>
    <w:rsid w:val="004F3F7B"/>
    <w:rsid w:val="004F56EA"/>
    <w:rsid w:val="00501C2A"/>
    <w:rsid w:val="00504147"/>
    <w:rsid w:val="00515A2A"/>
    <w:rsid w:val="005215D0"/>
    <w:rsid w:val="005223A3"/>
    <w:rsid w:val="0053275B"/>
    <w:rsid w:val="005401CC"/>
    <w:rsid w:val="005538D2"/>
    <w:rsid w:val="005637FF"/>
    <w:rsid w:val="0058428F"/>
    <w:rsid w:val="00585279"/>
    <w:rsid w:val="0058736E"/>
    <w:rsid w:val="00590115"/>
    <w:rsid w:val="00592E76"/>
    <w:rsid w:val="0059357E"/>
    <w:rsid w:val="0059502B"/>
    <w:rsid w:val="005B06E0"/>
    <w:rsid w:val="005B1880"/>
    <w:rsid w:val="005D5941"/>
    <w:rsid w:val="005E3B80"/>
    <w:rsid w:val="005E5754"/>
    <w:rsid w:val="00601F2E"/>
    <w:rsid w:val="00607881"/>
    <w:rsid w:val="00617267"/>
    <w:rsid w:val="00624DAC"/>
    <w:rsid w:val="00625585"/>
    <w:rsid w:val="00643706"/>
    <w:rsid w:val="0065627E"/>
    <w:rsid w:val="006721C5"/>
    <w:rsid w:val="00674405"/>
    <w:rsid w:val="00675B76"/>
    <w:rsid w:val="0067692C"/>
    <w:rsid w:val="00681013"/>
    <w:rsid w:val="0068795B"/>
    <w:rsid w:val="00690B1F"/>
    <w:rsid w:val="006B5DCD"/>
    <w:rsid w:val="006B743D"/>
    <w:rsid w:val="006C11DF"/>
    <w:rsid w:val="006C4E28"/>
    <w:rsid w:val="006D6003"/>
    <w:rsid w:val="006D7880"/>
    <w:rsid w:val="006E5539"/>
    <w:rsid w:val="006E557D"/>
    <w:rsid w:val="006E7360"/>
    <w:rsid w:val="0070005D"/>
    <w:rsid w:val="007166EE"/>
    <w:rsid w:val="007174DC"/>
    <w:rsid w:val="00727D7E"/>
    <w:rsid w:val="00734FFA"/>
    <w:rsid w:val="007416D7"/>
    <w:rsid w:val="00746167"/>
    <w:rsid w:val="00746450"/>
    <w:rsid w:val="00750696"/>
    <w:rsid w:val="0075169D"/>
    <w:rsid w:val="007613C0"/>
    <w:rsid w:val="007A38D7"/>
    <w:rsid w:val="007A7C17"/>
    <w:rsid w:val="007B0BEF"/>
    <w:rsid w:val="007B1750"/>
    <w:rsid w:val="007B1A0E"/>
    <w:rsid w:val="007B2E21"/>
    <w:rsid w:val="007E0D54"/>
    <w:rsid w:val="007E3CE4"/>
    <w:rsid w:val="007E42D5"/>
    <w:rsid w:val="007F7A4A"/>
    <w:rsid w:val="0080295D"/>
    <w:rsid w:val="008170FA"/>
    <w:rsid w:val="0082289A"/>
    <w:rsid w:val="0082387E"/>
    <w:rsid w:val="0082763B"/>
    <w:rsid w:val="00831516"/>
    <w:rsid w:val="00845701"/>
    <w:rsid w:val="00850145"/>
    <w:rsid w:val="00854EA1"/>
    <w:rsid w:val="00857695"/>
    <w:rsid w:val="00860AE3"/>
    <w:rsid w:val="00862E85"/>
    <w:rsid w:val="008659A9"/>
    <w:rsid w:val="00871912"/>
    <w:rsid w:val="00876156"/>
    <w:rsid w:val="00893E4A"/>
    <w:rsid w:val="0089404F"/>
    <w:rsid w:val="008A1324"/>
    <w:rsid w:val="008A2B4B"/>
    <w:rsid w:val="008C677E"/>
    <w:rsid w:val="008D1109"/>
    <w:rsid w:val="008E3DA4"/>
    <w:rsid w:val="008E4883"/>
    <w:rsid w:val="008F300F"/>
    <w:rsid w:val="00910E02"/>
    <w:rsid w:val="00926A5F"/>
    <w:rsid w:val="00935CF9"/>
    <w:rsid w:val="00941E6A"/>
    <w:rsid w:val="00963E8B"/>
    <w:rsid w:val="00976C87"/>
    <w:rsid w:val="00982051"/>
    <w:rsid w:val="0098729F"/>
    <w:rsid w:val="009A1EF6"/>
    <w:rsid w:val="009C0BA4"/>
    <w:rsid w:val="009C11A2"/>
    <w:rsid w:val="009C4AE4"/>
    <w:rsid w:val="009C542B"/>
    <w:rsid w:val="009D5675"/>
    <w:rsid w:val="009D59C6"/>
    <w:rsid w:val="00A00E17"/>
    <w:rsid w:val="00A055C1"/>
    <w:rsid w:val="00A0774D"/>
    <w:rsid w:val="00A175D9"/>
    <w:rsid w:val="00A20934"/>
    <w:rsid w:val="00A27B28"/>
    <w:rsid w:val="00A342D9"/>
    <w:rsid w:val="00A37464"/>
    <w:rsid w:val="00A40E7D"/>
    <w:rsid w:val="00A50E4A"/>
    <w:rsid w:val="00A53DB5"/>
    <w:rsid w:val="00A55EDD"/>
    <w:rsid w:val="00A75CCD"/>
    <w:rsid w:val="00A776D1"/>
    <w:rsid w:val="00A83046"/>
    <w:rsid w:val="00A92FD2"/>
    <w:rsid w:val="00A93F75"/>
    <w:rsid w:val="00A97CD4"/>
    <w:rsid w:val="00AA03D8"/>
    <w:rsid w:val="00AB0560"/>
    <w:rsid w:val="00AE181E"/>
    <w:rsid w:val="00B01A7E"/>
    <w:rsid w:val="00B02BDD"/>
    <w:rsid w:val="00B07D98"/>
    <w:rsid w:val="00B15209"/>
    <w:rsid w:val="00B202C2"/>
    <w:rsid w:val="00B23B62"/>
    <w:rsid w:val="00B24801"/>
    <w:rsid w:val="00B2698E"/>
    <w:rsid w:val="00B31499"/>
    <w:rsid w:val="00B3253B"/>
    <w:rsid w:val="00B32D94"/>
    <w:rsid w:val="00B342C0"/>
    <w:rsid w:val="00B34435"/>
    <w:rsid w:val="00B41EBF"/>
    <w:rsid w:val="00B44C7B"/>
    <w:rsid w:val="00B44CAF"/>
    <w:rsid w:val="00B53429"/>
    <w:rsid w:val="00B5609C"/>
    <w:rsid w:val="00B72F00"/>
    <w:rsid w:val="00B777D4"/>
    <w:rsid w:val="00B83877"/>
    <w:rsid w:val="00B96916"/>
    <w:rsid w:val="00B97D92"/>
    <w:rsid w:val="00BA1763"/>
    <w:rsid w:val="00BA3246"/>
    <w:rsid w:val="00BA75C3"/>
    <w:rsid w:val="00BB1B94"/>
    <w:rsid w:val="00BB4163"/>
    <w:rsid w:val="00BB4980"/>
    <w:rsid w:val="00BD1370"/>
    <w:rsid w:val="00BF6253"/>
    <w:rsid w:val="00BF795A"/>
    <w:rsid w:val="00C04B7D"/>
    <w:rsid w:val="00C0569E"/>
    <w:rsid w:val="00C077EF"/>
    <w:rsid w:val="00C1311C"/>
    <w:rsid w:val="00C146EA"/>
    <w:rsid w:val="00C16F77"/>
    <w:rsid w:val="00C17695"/>
    <w:rsid w:val="00C354B2"/>
    <w:rsid w:val="00C56173"/>
    <w:rsid w:val="00C56AE5"/>
    <w:rsid w:val="00C638BC"/>
    <w:rsid w:val="00C67BFE"/>
    <w:rsid w:val="00C72451"/>
    <w:rsid w:val="00C77869"/>
    <w:rsid w:val="00C83585"/>
    <w:rsid w:val="00CD0456"/>
    <w:rsid w:val="00CD1030"/>
    <w:rsid w:val="00CE1F42"/>
    <w:rsid w:val="00CF4562"/>
    <w:rsid w:val="00D03683"/>
    <w:rsid w:val="00D1045B"/>
    <w:rsid w:val="00D15153"/>
    <w:rsid w:val="00D15A53"/>
    <w:rsid w:val="00D265F0"/>
    <w:rsid w:val="00D27E01"/>
    <w:rsid w:val="00D40C77"/>
    <w:rsid w:val="00D415F0"/>
    <w:rsid w:val="00D46AF5"/>
    <w:rsid w:val="00D47D26"/>
    <w:rsid w:val="00D520F2"/>
    <w:rsid w:val="00D54A03"/>
    <w:rsid w:val="00D555F0"/>
    <w:rsid w:val="00D55AAA"/>
    <w:rsid w:val="00D57627"/>
    <w:rsid w:val="00D76A98"/>
    <w:rsid w:val="00D77201"/>
    <w:rsid w:val="00D830B9"/>
    <w:rsid w:val="00D93834"/>
    <w:rsid w:val="00DA0313"/>
    <w:rsid w:val="00DA0B06"/>
    <w:rsid w:val="00DA160C"/>
    <w:rsid w:val="00DA50E3"/>
    <w:rsid w:val="00DB0C34"/>
    <w:rsid w:val="00DB58DC"/>
    <w:rsid w:val="00DB596F"/>
    <w:rsid w:val="00DC461E"/>
    <w:rsid w:val="00DD686F"/>
    <w:rsid w:val="00DD7585"/>
    <w:rsid w:val="00DE7373"/>
    <w:rsid w:val="00E00723"/>
    <w:rsid w:val="00E116B6"/>
    <w:rsid w:val="00E20532"/>
    <w:rsid w:val="00E21FF4"/>
    <w:rsid w:val="00E228FC"/>
    <w:rsid w:val="00E3203F"/>
    <w:rsid w:val="00E358DD"/>
    <w:rsid w:val="00E3771A"/>
    <w:rsid w:val="00E45781"/>
    <w:rsid w:val="00E52540"/>
    <w:rsid w:val="00E5271A"/>
    <w:rsid w:val="00E577E0"/>
    <w:rsid w:val="00E618C3"/>
    <w:rsid w:val="00E61BC3"/>
    <w:rsid w:val="00E74015"/>
    <w:rsid w:val="00E767D6"/>
    <w:rsid w:val="00E857F0"/>
    <w:rsid w:val="00E92690"/>
    <w:rsid w:val="00E94DB4"/>
    <w:rsid w:val="00E95066"/>
    <w:rsid w:val="00E9568C"/>
    <w:rsid w:val="00EA4D34"/>
    <w:rsid w:val="00EB54CD"/>
    <w:rsid w:val="00ED1E8D"/>
    <w:rsid w:val="00ED3BDB"/>
    <w:rsid w:val="00EE1242"/>
    <w:rsid w:val="00EE6A66"/>
    <w:rsid w:val="00F04F3E"/>
    <w:rsid w:val="00F20452"/>
    <w:rsid w:val="00F223DB"/>
    <w:rsid w:val="00F2764D"/>
    <w:rsid w:val="00F30A66"/>
    <w:rsid w:val="00F352E0"/>
    <w:rsid w:val="00F40682"/>
    <w:rsid w:val="00F449AC"/>
    <w:rsid w:val="00F5075A"/>
    <w:rsid w:val="00F508BB"/>
    <w:rsid w:val="00F53485"/>
    <w:rsid w:val="00F54C0A"/>
    <w:rsid w:val="00F5549A"/>
    <w:rsid w:val="00F66F58"/>
    <w:rsid w:val="00F815D6"/>
    <w:rsid w:val="00F96419"/>
    <w:rsid w:val="00FA5335"/>
    <w:rsid w:val="00FB371E"/>
    <w:rsid w:val="00FB594C"/>
    <w:rsid w:val="00FC013E"/>
    <w:rsid w:val="00FD466B"/>
    <w:rsid w:val="00FD500A"/>
    <w:rsid w:val="00FE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5C1B7"/>
  <w15:docId w15:val="{A74893F0-B78F-4375-B108-8345D90E9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B76"/>
    <w:pPr>
      <w:spacing w:after="160" w:line="259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0800EF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Angsana New" w:eastAsia="Times New Roman" w:hAnsi="Angsana New" w:cs="Angsana New"/>
      <w:b/>
      <w:bCs/>
      <w:color w:val="FF0000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0800EF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Angsana New" w:eastAsia="Times New Roman" w:hAnsi="Angsana New" w:cs="Angsana New"/>
      <w:b/>
      <w:bCs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800E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00EF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0800E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00EF"/>
    <w:rPr>
      <w:sz w:val="22"/>
      <w:szCs w:val="28"/>
    </w:rPr>
  </w:style>
  <w:style w:type="character" w:customStyle="1" w:styleId="Heading1Char">
    <w:name w:val="Heading 1 Char"/>
    <w:link w:val="Heading1"/>
    <w:rsid w:val="000800EF"/>
    <w:rPr>
      <w:rFonts w:ascii="Angsana New" w:eastAsia="Times New Roman" w:hAnsi="Angsana New" w:cs="Angsana New"/>
      <w:b/>
      <w:bCs/>
      <w:color w:val="FF0000"/>
      <w:sz w:val="36"/>
      <w:szCs w:val="36"/>
    </w:rPr>
  </w:style>
  <w:style w:type="character" w:customStyle="1" w:styleId="Heading2Char">
    <w:name w:val="Heading 2 Char"/>
    <w:link w:val="Heading2"/>
    <w:rsid w:val="000800EF"/>
    <w:rPr>
      <w:rFonts w:ascii="Angsana New" w:eastAsia="Times New Roman" w:hAnsi="Angsana New" w:cs="Angsana New"/>
      <w:b/>
      <w:bCs/>
      <w:color w:val="000000"/>
      <w:sz w:val="28"/>
      <w:szCs w:val="28"/>
    </w:rPr>
  </w:style>
  <w:style w:type="character" w:styleId="PageNumber">
    <w:name w:val="page number"/>
    <w:rsid w:val="000800EF"/>
  </w:style>
  <w:style w:type="table" w:styleId="TableGrid">
    <w:name w:val="Table Grid"/>
    <w:basedOn w:val="TableNormal"/>
    <w:uiPriority w:val="39"/>
    <w:rsid w:val="00A374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30B9"/>
    <w:pPr>
      <w:widowControl w:val="0"/>
      <w:autoSpaceDE w:val="0"/>
      <w:autoSpaceDN w:val="0"/>
      <w:adjustRightInd w:val="0"/>
    </w:pPr>
    <w:rPr>
      <w:rFonts w:ascii="Cordia New" w:eastAsia="Times New Roman" w:hAnsi="Cordia New" w:cs="Angsan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C4E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3429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429"/>
    <w:rPr>
      <w:rFonts w:ascii="Segoe UI" w:hAnsi="Segoe UI" w:cs="Angsana New"/>
      <w:sz w:val="18"/>
      <w:szCs w:val="22"/>
    </w:rPr>
  </w:style>
  <w:style w:type="character" w:styleId="CommentReference">
    <w:name w:val="annotation reference"/>
    <w:rsid w:val="0065627E"/>
    <w:rPr>
      <w:sz w:val="16"/>
      <w:szCs w:val="18"/>
    </w:rPr>
  </w:style>
  <w:style w:type="paragraph" w:styleId="CommentText">
    <w:name w:val="annotation text"/>
    <w:basedOn w:val="Normal"/>
    <w:link w:val="CommentTextChar"/>
    <w:rsid w:val="0065627E"/>
    <w:pPr>
      <w:spacing w:after="0" w:line="240" w:lineRule="auto"/>
    </w:pPr>
    <w:rPr>
      <w:rFonts w:ascii="Times New Roman" w:eastAsia="Times New Roman" w:hAnsi="Times New Roman"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65627E"/>
    <w:rPr>
      <w:rFonts w:ascii="Times New Roman" w:eastAsia="Times New Roman" w:hAnsi="Times New Roman" w:cs="Angsana New"/>
      <w:szCs w:val="25"/>
    </w:rPr>
  </w:style>
  <w:style w:type="paragraph" w:styleId="BodyText3">
    <w:name w:val="Body Text 3"/>
    <w:basedOn w:val="Normal"/>
    <w:link w:val="BodyText3Char"/>
    <w:rsid w:val="002C78F8"/>
    <w:pPr>
      <w:spacing w:after="120" w:line="240" w:lineRule="auto"/>
    </w:pPr>
    <w:rPr>
      <w:rFonts w:ascii="Times New Roman" w:eastAsia="Times New Roman" w:hAnsi="Times New Roman" w:cs="Angsana New"/>
      <w:sz w:val="16"/>
      <w:szCs w:val="20"/>
    </w:rPr>
  </w:style>
  <w:style w:type="character" w:customStyle="1" w:styleId="BodyText3Char">
    <w:name w:val="Body Text 3 Char"/>
    <w:basedOn w:val="DefaultParagraphFont"/>
    <w:link w:val="BodyText3"/>
    <w:rsid w:val="002C78F8"/>
    <w:rPr>
      <w:rFonts w:ascii="Times New Roman" w:eastAsia="Times New Roman" w:hAnsi="Times New Roman" w:cs="Angsana New"/>
      <w:sz w:val="16"/>
    </w:rPr>
  </w:style>
  <w:style w:type="paragraph" w:styleId="BodyText">
    <w:name w:val="Body Text"/>
    <w:basedOn w:val="Normal"/>
    <w:link w:val="BodyTextChar"/>
    <w:rsid w:val="002C78F8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DefaultParagraphFont"/>
    <w:link w:val="BodyText"/>
    <w:rsid w:val="002C78F8"/>
    <w:rPr>
      <w:rFonts w:ascii="Times New Roman" w:eastAsia="Times New Roman" w:hAnsi="Times New Roman" w:cs="Angsana New"/>
      <w:sz w:val="24"/>
      <w:szCs w:val="28"/>
    </w:rPr>
  </w:style>
  <w:style w:type="table" w:customStyle="1" w:styleId="TableGrid1">
    <w:name w:val="Table Grid1"/>
    <w:basedOn w:val="TableNormal"/>
    <w:next w:val="TableGrid"/>
    <w:uiPriority w:val="39"/>
    <w:rsid w:val="00926A5F"/>
    <w:rPr>
      <w:rFonts w:ascii="TH SarabunPSK" w:hAnsi="TH SarabunPSK" w:cs="TH SarabunPSK"/>
      <w:sz w:val="30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74405"/>
    <w:rPr>
      <w:rFonts w:ascii="TH SarabunPSK" w:hAnsi="TH SarabunPSK" w:cs="TH SarabunPSK"/>
      <w:sz w:val="30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B1A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1B31D-C0C7-4EC6-8AAA-D288B546F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hara</dc:creator>
  <cp:lastModifiedBy>Pacharawan Satiankotchakorn</cp:lastModifiedBy>
  <cp:revision>11</cp:revision>
  <cp:lastPrinted>2025-07-14T04:13:00Z</cp:lastPrinted>
  <dcterms:created xsi:type="dcterms:W3CDTF">2023-04-27T08:57:00Z</dcterms:created>
  <dcterms:modified xsi:type="dcterms:W3CDTF">2025-08-13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4b2144e9da707ae2ca432f0cc47613d8158a29e9937e1201d7bd6d34258258</vt:lpwstr>
  </property>
</Properties>
</file>